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7AAF1" w14:textId="485B80C2" w:rsidR="00AE6C55" w:rsidRDefault="00052D6A" w:rsidP="00B47030">
      <w:pPr>
        <w:jc w:val="center"/>
        <w:rPr>
          <w:rFonts w:asciiTheme="minorHAnsi" w:hAnsiTheme="minorHAnsi" w:cstheme="minorHAnsi"/>
          <w:b/>
          <w:i/>
          <w:color w:val="FF0000"/>
          <w:sz w:val="72"/>
          <w:szCs w:val="72"/>
        </w:rPr>
      </w:pP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1583DA7" wp14:editId="44E7BFC5">
                <wp:simplePos x="0" y="0"/>
                <wp:positionH relativeFrom="column">
                  <wp:posOffset>5086350</wp:posOffset>
                </wp:positionH>
                <wp:positionV relativeFrom="paragraph">
                  <wp:posOffset>536575</wp:posOffset>
                </wp:positionV>
                <wp:extent cx="9525" cy="400050"/>
                <wp:effectExtent l="38100" t="0" r="66675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40005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AFDDB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" o:spid="_x0000_s1026" type="#_x0000_t32" style="position:absolute;margin-left:400.5pt;margin-top:42.25pt;width:.75pt;height:31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17FC57" wp14:editId="7EFC3ECB">
                <wp:simplePos x="0" y="0"/>
                <wp:positionH relativeFrom="column">
                  <wp:posOffset>3038475</wp:posOffset>
                </wp:positionH>
                <wp:positionV relativeFrom="paragraph">
                  <wp:posOffset>527051</wp:posOffset>
                </wp:positionV>
                <wp:extent cx="2047875" cy="19050"/>
                <wp:effectExtent l="19050" t="19050" r="2857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47875" cy="1905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777DB8" id="Straight Connector 27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9.25pt,41.5pt" to="400.5pt,4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" strokecolor="black [3200]" strokeweight="2.2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1347B49" wp14:editId="796772FB">
                <wp:simplePos x="0" y="0"/>
                <wp:positionH relativeFrom="column">
                  <wp:posOffset>3028950</wp:posOffset>
                </wp:positionH>
                <wp:positionV relativeFrom="paragraph">
                  <wp:posOffset>536575</wp:posOffset>
                </wp:positionV>
                <wp:extent cx="19050" cy="7553325"/>
                <wp:effectExtent l="19050" t="19050" r="19050" b="952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" cy="755332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F5300B" id="Straight Connector 26" o:spid="_x0000_s1026" style="position:absolute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8.5pt,42.25pt" to="240pt,63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" strokecolor="black [3200]" strokeweight="2.25pt">
                <v:stroke joinstyle="miter"/>
              </v:line>
            </w:pict>
          </mc:Fallback>
        </mc:AlternateContent>
      </w:r>
      <w:r w:rsidR="00AE6C55">
        <w:rPr>
          <w:rFonts w:asciiTheme="minorHAnsi" w:hAnsiTheme="minorHAnsi" w:cstheme="minorHAnsi"/>
          <w:b/>
          <w:i/>
          <w:color w:val="FF0000"/>
          <w:sz w:val="72"/>
          <w:szCs w:val="72"/>
        </w:rPr>
        <w:t>FLOWCHART</w:t>
      </w:r>
    </w:p>
    <w:p w14:paraId="2558C053" w14:textId="14ECB979" w:rsidR="00AE6C55" w:rsidRPr="005C113D" w:rsidRDefault="00610A77" w:rsidP="00AE6C55">
      <w:pPr>
        <w:rPr>
          <w:rFonts w:asciiTheme="minorHAnsi" w:hAnsiTheme="minorHAnsi" w:cstheme="minorHAnsi"/>
          <w:b/>
          <w:i/>
          <w:color w:val="FF0000"/>
          <w:sz w:val="72"/>
          <w:szCs w:val="7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1A792E2C" wp14:editId="3E51CB08">
                <wp:simplePos x="0" y="0"/>
                <wp:positionH relativeFrom="column">
                  <wp:posOffset>3343275</wp:posOffset>
                </wp:positionH>
                <wp:positionV relativeFrom="paragraph">
                  <wp:posOffset>168910</wp:posOffset>
                </wp:positionV>
                <wp:extent cx="792480" cy="8255"/>
                <wp:effectExtent l="0" t="95250" r="0" b="106045"/>
                <wp:wrapNone/>
                <wp:docPr id="111" name="Straight Arrow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792480" cy="825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CA88DC" id="Straight Arrow Connector 111" o:spid="_x0000_s1026" type="#_x0000_t32" style="position:absolute;margin-left:263.25pt;margin-top:13.3pt;width:62.4pt;height:.65pt;rotation:180;flip:x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" strokecolor="black [3200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5F36B638" wp14:editId="75B37876">
                <wp:simplePos x="0" y="0"/>
                <wp:positionH relativeFrom="column">
                  <wp:posOffset>3352800</wp:posOffset>
                </wp:positionH>
                <wp:positionV relativeFrom="paragraph">
                  <wp:posOffset>177165</wp:posOffset>
                </wp:positionV>
                <wp:extent cx="9525" cy="1847850"/>
                <wp:effectExtent l="19050" t="19050" r="28575" b="19050"/>
                <wp:wrapNone/>
                <wp:docPr id="109" name="Straight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184785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DF4799" id="Straight Connector 109" o:spid="_x0000_s1026" style="position:absolute;flip:x y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4pt,13.95pt" to="264.75pt,15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" strokecolor="black [3200]" strokeweight="2.25pt">
                <v:stroke joinstyle="miter"/>
              </v:line>
            </w:pict>
          </mc:Fallback>
        </mc:AlternateContent>
      </w:r>
      <w:r w:rsidR="00052D6A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1ADBDF7" wp14:editId="30BBB3D7">
                <wp:simplePos x="0" y="0"/>
                <wp:positionH relativeFrom="margin">
                  <wp:posOffset>4124325</wp:posOffset>
                </wp:positionH>
                <wp:positionV relativeFrom="paragraph">
                  <wp:posOffset>272415</wp:posOffset>
                </wp:positionV>
                <wp:extent cx="1933575" cy="428625"/>
                <wp:effectExtent l="0" t="0" r="28575" b="28575"/>
                <wp:wrapNone/>
                <wp:docPr id="32" name="Flowchart: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286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48207D" w14:textId="0C6801F2" w:rsidR="00052D6A" w:rsidRDefault="00052D6A" w:rsidP="00052D6A">
                            <w:pPr>
                              <w:jc w:val="center"/>
                            </w:pPr>
                            <w:r>
                              <w:t>To calculate hour difference between two d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ADBDF7" id="_x0000_t109" coordsize="21600,21600" o:spt="109" path="m,l,21600r21600,l21600,xe">
                <v:stroke joinstyle="miter"/>
                <v:path gradientshapeok="t" o:connecttype="rect"/>
              </v:shapetype>
              <v:shape id="Flowchart: Process 32" o:spid="_x0000_s1026" type="#_x0000_t109" style="position:absolute;margin-left:324.75pt;margin-top:21.45pt;width:152.25pt;height:33.7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" fillcolor="white [3201]" strokecolor="black [3200]" strokeweight="1.5pt">
                <v:textbox>
                  <w:txbxContent>
                    <w:p w14:paraId="2E48207D" w14:textId="0C6801F2" w:rsidR="00052D6A" w:rsidRDefault="00052D6A" w:rsidP="00052D6A">
                      <w:pPr>
                        <w:jc w:val="center"/>
                      </w:pPr>
                      <w:r>
                        <w:t xml:space="preserve">To calculate </w:t>
                      </w:r>
                      <w:r>
                        <w:t>hour</w:t>
                      </w:r>
                      <w:r>
                        <w:t xml:space="preserve"> difference between two d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E6C5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353701" wp14:editId="516BECCB">
                <wp:simplePos x="0" y="0"/>
                <wp:positionH relativeFrom="column">
                  <wp:posOffset>-581025</wp:posOffset>
                </wp:positionH>
                <wp:positionV relativeFrom="paragraph">
                  <wp:posOffset>710565</wp:posOffset>
                </wp:positionV>
                <wp:extent cx="2190750" cy="447675"/>
                <wp:effectExtent l="0" t="0" r="19050" b="28575"/>
                <wp:wrapNone/>
                <wp:docPr id="3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44767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FF8546" w14:textId="521837DE" w:rsidR="00AE6C55" w:rsidRDefault="00AE6C55" w:rsidP="00AE6C55">
                            <w:pPr>
                              <w:jc w:val="center"/>
                            </w:pPr>
                            <w:r>
                              <w:t>start with html code with basic components such as (body  hea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53701" id="Flowchart: Process 3" o:spid="_x0000_s1027" type="#_x0000_t109" style="position:absolute;margin-left:-45.75pt;margin-top:55.95pt;width:172.5pt;height:3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" fillcolor="white [3201]" strokecolor="black [3200]" strokeweight="1.5pt">
                <v:textbox>
                  <w:txbxContent>
                    <w:p w14:paraId="6CFF8546" w14:textId="521837DE" w:rsidR="00AE6C55" w:rsidRDefault="00AE6C55" w:rsidP="00AE6C55">
                      <w:pPr>
                        <w:jc w:val="center"/>
                      </w:pPr>
                      <w:r>
                        <w:t>start with html code with basic components such as (body  head)</w:t>
                      </w:r>
                    </w:p>
                  </w:txbxContent>
                </v:textbox>
              </v:shape>
            </w:pict>
          </mc:Fallback>
        </mc:AlternateContent>
      </w:r>
      <w:r w:rsidR="00AE6C55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7B422F" wp14:editId="5AC64281">
                <wp:simplePos x="0" y="0"/>
                <wp:positionH relativeFrom="column">
                  <wp:posOffset>419100</wp:posOffset>
                </wp:positionH>
                <wp:positionV relativeFrom="paragraph">
                  <wp:posOffset>424815</wp:posOffset>
                </wp:positionV>
                <wp:extent cx="180975" cy="257175"/>
                <wp:effectExtent l="19050" t="0" r="28575" b="47625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2FCD37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33pt;margin-top:33.45pt;width:14.25pt;height:20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" adj="14000" fillcolor="#4472c4 [3204]" strokecolor="#1f3763 [1604]" strokeweight="1pt"/>
            </w:pict>
          </mc:Fallback>
        </mc:AlternateContent>
      </w:r>
      <w:r w:rsidR="00AE6C55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CEEDB1" wp14:editId="7254C8F4">
                <wp:simplePos x="0" y="0"/>
                <wp:positionH relativeFrom="column">
                  <wp:posOffset>104776</wp:posOffset>
                </wp:positionH>
                <wp:positionV relativeFrom="paragraph">
                  <wp:posOffset>5715</wp:posOffset>
                </wp:positionV>
                <wp:extent cx="895350" cy="419100"/>
                <wp:effectExtent l="0" t="0" r="19050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419100"/>
                        </a:xfrm>
                        <a:prstGeom prst="ellipse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9A3C43" w14:textId="4E5BBD1C" w:rsidR="00AE6C55" w:rsidRDefault="00AE6C55" w:rsidP="00AE6C55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CCEEDB1" id="Oval 1" o:spid="_x0000_s1028" style="position:absolute;margin-left:8.25pt;margin-top:.45pt;width:70.5pt;height:3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" fillcolor="white [3201]" strokecolor="black [3200]" strokeweight="1.5pt">
                <v:stroke joinstyle="miter"/>
                <v:textbox>
                  <w:txbxContent>
                    <w:p w14:paraId="139A3C43" w14:textId="4E5BBD1C" w:rsidR="00AE6C55" w:rsidRDefault="00AE6C55" w:rsidP="00AE6C55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</v:oval>
            </w:pict>
          </mc:Fallback>
        </mc:AlternateContent>
      </w:r>
      <w:r w:rsidR="00AE6C55">
        <w:rPr>
          <w:rFonts w:asciiTheme="minorHAnsi" w:hAnsiTheme="minorHAnsi" w:cstheme="minorHAnsi"/>
          <w:b/>
          <w:i/>
          <w:color w:val="FF0000"/>
          <w:sz w:val="72"/>
          <w:szCs w:val="72"/>
        </w:rPr>
        <w:tab/>
      </w:r>
    </w:p>
    <w:p w14:paraId="15DA84C7" w14:textId="06246B70" w:rsidR="003E549D" w:rsidRDefault="006369A3" w:rsidP="00AE6C55"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CB23627" wp14:editId="5DA324A1">
                <wp:simplePos x="0" y="0"/>
                <wp:positionH relativeFrom="margin">
                  <wp:posOffset>3799840</wp:posOffset>
                </wp:positionH>
                <wp:positionV relativeFrom="paragraph">
                  <wp:posOffset>5933440</wp:posOffset>
                </wp:positionV>
                <wp:extent cx="2809875" cy="857250"/>
                <wp:effectExtent l="38100" t="19050" r="28575" b="38100"/>
                <wp:wrapNone/>
                <wp:docPr id="46" name="Flowchart: Decision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9875" cy="857250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81089D" w14:textId="77777777" w:rsidR="006369A3" w:rsidRDefault="006369A3" w:rsidP="006369A3">
                            <w:pPr>
                              <w:jc w:val="center"/>
                            </w:pPr>
                            <w:r>
                              <w:t>Is the output displays correctl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B23627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46" o:spid="_x0000_s1029" type="#_x0000_t110" style="position:absolute;margin-left:299.2pt;margin-top:467.2pt;width:221.25pt;height:67.5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" fillcolor="white [3201]" strokecolor="black [3200]" strokeweight="1.5pt">
                <v:textbox>
                  <w:txbxContent>
                    <w:p w14:paraId="5081089D" w14:textId="77777777" w:rsidR="006369A3" w:rsidRDefault="006369A3" w:rsidP="006369A3">
                      <w:pPr>
                        <w:jc w:val="center"/>
                      </w:pPr>
                      <w:r>
                        <w:t>Is the output displays correctly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8EEDC54" wp14:editId="5845B49C">
                <wp:simplePos x="0" y="0"/>
                <wp:positionH relativeFrom="column">
                  <wp:posOffset>5114925</wp:posOffset>
                </wp:positionH>
                <wp:positionV relativeFrom="paragraph">
                  <wp:posOffset>5657215</wp:posOffset>
                </wp:positionV>
                <wp:extent cx="180975" cy="257175"/>
                <wp:effectExtent l="19050" t="0" r="28575" b="47625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8529A" id="Arrow: Down 12" o:spid="_x0000_s1026" type="#_x0000_t67" style="position:absolute;margin-left:402.75pt;margin-top:445.45pt;width:14.25pt;height:20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" adj="14000" fillcolor="#4472c4 [3204]" strokecolor="#1f3763 [1604]" strokeweight="1pt"/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8D13AA5" wp14:editId="53268F04">
                <wp:simplePos x="0" y="0"/>
                <wp:positionH relativeFrom="column">
                  <wp:posOffset>5105400</wp:posOffset>
                </wp:positionH>
                <wp:positionV relativeFrom="paragraph">
                  <wp:posOffset>5066665</wp:posOffset>
                </wp:positionV>
                <wp:extent cx="180975" cy="257175"/>
                <wp:effectExtent l="19050" t="0" r="28575" b="47625"/>
                <wp:wrapNone/>
                <wp:docPr id="35" name="Arrow: Dow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6A64C0" id="Arrow: Down 35" o:spid="_x0000_s1026" type="#_x0000_t67" style="position:absolute;margin-left:402pt;margin-top:398.95pt;width:14.25pt;height:20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" adj="1400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A5A01AE" wp14:editId="3F81C793">
                <wp:simplePos x="0" y="0"/>
                <wp:positionH relativeFrom="margin">
                  <wp:posOffset>4248150</wp:posOffset>
                </wp:positionH>
                <wp:positionV relativeFrom="paragraph">
                  <wp:posOffset>4628515</wp:posOffset>
                </wp:positionV>
                <wp:extent cx="1933575" cy="428625"/>
                <wp:effectExtent l="0" t="0" r="28575" b="28575"/>
                <wp:wrapNone/>
                <wp:docPr id="44" name="Flowchart: Proces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286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967CB5" w14:textId="4599E867" w:rsidR="006369A3" w:rsidRDefault="006369A3" w:rsidP="006369A3">
                            <w:pPr>
                              <w:jc w:val="center"/>
                            </w:pPr>
                            <w:r>
                              <w:t>To calculate second difference between two d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A01AE" id="Flowchart: Process 44" o:spid="_x0000_s1030" type="#_x0000_t109" style="position:absolute;margin-left:334.5pt;margin-top:364.45pt;width:152.25pt;height:33.75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" fillcolor="white [3201]" strokecolor="black [3200]" strokeweight="1.5pt">
                <v:textbox>
                  <w:txbxContent>
                    <w:p w14:paraId="2A967CB5" w14:textId="4599E867" w:rsidR="006369A3" w:rsidRDefault="006369A3" w:rsidP="006369A3">
                      <w:pPr>
                        <w:jc w:val="center"/>
                      </w:pPr>
                      <w:r>
                        <w:t xml:space="preserve">To calculate </w:t>
                      </w:r>
                      <w:r>
                        <w:t>second</w:t>
                      </w:r>
                      <w:r>
                        <w:t xml:space="preserve"> difference between two d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A2EF44D" wp14:editId="3A520120">
                <wp:simplePos x="0" y="0"/>
                <wp:positionH relativeFrom="column">
                  <wp:posOffset>5105400</wp:posOffset>
                </wp:positionH>
                <wp:positionV relativeFrom="paragraph">
                  <wp:posOffset>4342765</wp:posOffset>
                </wp:positionV>
                <wp:extent cx="180975" cy="257175"/>
                <wp:effectExtent l="19050" t="0" r="28575" b="47625"/>
                <wp:wrapNone/>
                <wp:docPr id="36" name="Arrow: Down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8C9BA" id="Arrow: Down 36" o:spid="_x0000_s1026" type="#_x0000_t67" style="position:absolute;margin-left:402pt;margin-top:341.95pt;width:14.25pt;height:20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" adj="14000" fillcolor="#4472c4 [3204]" strokecolor="#1f3763 [1604]" strokeweight="1pt"/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9F35AB2" wp14:editId="311290A6">
                <wp:simplePos x="0" y="0"/>
                <wp:positionH relativeFrom="margin">
                  <wp:posOffset>3943350</wp:posOffset>
                </wp:positionH>
                <wp:positionV relativeFrom="paragraph">
                  <wp:posOffset>3380740</wp:posOffset>
                </wp:positionV>
                <wp:extent cx="2514600" cy="962025"/>
                <wp:effectExtent l="19050" t="19050" r="19050" b="47625"/>
                <wp:wrapNone/>
                <wp:docPr id="43" name="Flowchart: Decision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962025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DF15E5" w14:textId="77777777" w:rsidR="006369A3" w:rsidRDefault="006369A3" w:rsidP="006369A3">
                            <w:pPr>
                              <w:jc w:val="center"/>
                            </w:pPr>
                            <w:r>
                              <w:t>Is the output displays correctl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35AB2" id="Flowchart: Decision 43" o:spid="_x0000_s1031" type="#_x0000_t110" style="position:absolute;margin-left:310.5pt;margin-top:266.2pt;width:198pt;height:75.75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" fillcolor="white [3201]" strokecolor="black [3200]" strokeweight="1.5pt">
                <v:textbox>
                  <w:txbxContent>
                    <w:p w14:paraId="71DF15E5" w14:textId="77777777" w:rsidR="006369A3" w:rsidRDefault="006369A3" w:rsidP="006369A3">
                      <w:pPr>
                        <w:jc w:val="center"/>
                      </w:pPr>
                      <w:r>
                        <w:t>Is the output displays correctly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6258A12" wp14:editId="57E8101F">
                <wp:simplePos x="0" y="0"/>
                <wp:positionH relativeFrom="column">
                  <wp:posOffset>5105400</wp:posOffset>
                </wp:positionH>
                <wp:positionV relativeFrom="paragraph">
                  <wp:posOffset>3104515</wp:posOffset>
                </wp:positionV>
                <wp:extent cx="180975" cy="257175"/>
                <wp:effectExtent l="19050" t="0" r="28575" b="47625"/>
                <wp:wrapNone/>
                <wp:docPr id="37" name="Arrow: Down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3BC90" id="Arrow: Down 37" o:spid="_x0000_s1026" type="#_x0000_t67" style="position:absolute;margin-left:402pt;margin-top:244.45pt;width:14.25pt;height:20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" adj="14000" fillcolor="#4472c4 [3204]" strokecolor="#1f3763 [1604]" strokeweight="1pt"/>
            </w:pict>
          </mc:Fallback>
        </mc:AlternateContent>
      </w:r>
      <w:r w:rsidR="00052D6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87E75DB" wp14:editId="2C3B07A0">
                <wp:simplePos x="0" y="0"/>
                <wp:positionH relativeFrom="column">
                  <wp:posOffset>5095875</wp:posOffset>
                </wp:positionH>
                <wp:positionV relativeFrom="paragraph">
                  <wp:posOffset>2533015</wp:posOffset>
                </wp:positionV>
                <wp:extent cx="180975" cy="257175"/>
                <wp:effectExtent l="19050" t="0" r="28575" b="47625"/>
                <wp:wrapNone/>
                <wp:docPr id="38" name="Arrow: Down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DB136" id="Arrow: Down 38" o:spid="_x0000_s1026" type="#_x0000_t67" style="position:absolute;margin-left:401.25pt;margin-top:199.45pt;width:14.25pt;height:20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" adj="14000" fillcolor="#4472c4 [3204]" strokecolor="#1f3763 [1604]" strokeweight="1pt"/>
            </w:pict>
          </mc:Fallback>
        </mc:AlternateContent>
      </w:r>
      <w:r w:rsidR="00052D6A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1B742B4" wp14:editId="2085D9B9">
                <wp:simplePos x="0" y="0"/>
                <wp:positionH relativeFrom="margin">
                  <wp:posOffset>4210050</wp:posOffset>
                </wp:positionH>
                <wp:positionV relativeFrom="paragraph">
                  <wp:posOffset>2094865</wp:posOffset>
                </wp:positionV>
                <wp:extent cx="1933575" cy="428625"/>
                <wp:effectExtent l="0" t="0" r="28575" b="28575"/>
                <wp:wrapNone/>
                <wp:docPr id="41" name="Flowchart: Proces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286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5E5D82" w14:textId="6799EBED" w:rsidR="00052D6A" w:rsidRDefault="00052D6A" w:rsidP="00052D6A">
                            <w:pPr>
                              <w:jc w:val="center"/>
                            </w:pPr>
                            <w:r>
                              <w:t>To calculate minute difference between two d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742B4" id="Flowchart: Process 41" o:spid="_x0000_s1032" type="#_x0000_t109" style="position:absolute;margin-left:331.5pt;margin-top:164.95pt;width:152.25pt;height:33.75pt;z-index:25172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" fillcolor="white [3201]" strokecolor="black [3200]" strokeweight="1.5pt">
                <v:textbox>
                  <w:txbxContent>
                    <w:p w14:paraId="255E5D82" w14:textId="6799EBED" w:rsidR="00052D6A" w:rsidRDefault="00052D6A" w:rsidP="00052D6A">
                      <w:pPr>
                        <w:jc w:val="center"/>
                      </w:pPr>
                      <w:r>
                        <w:t xml:space="preserve">To calculate </w:t>
                      </w:r>
                      <w:r>
                        <w:t>minute</w:t>
                      </w:r>
                      <w:r>
                        <w:t xml:space="preserve"> difference between two d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2D6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12163A8" wp14:editId="12CBE5A3">
                <wp:simplePos x="0" y="0"/>
                <wp:positionH relativeFrom="column">
                  <wp:posOffset>5076825</wp:posOffset>
                </wp:positionH>
                <wp:positionV relativeFrom="paragraph">
                  <wp:posOffset>1818640</wp:posOffset>
                </wp:positionV>
                <wp:extent cx="180975" cy="257175"/>
                <wp:effectExtent l="19050" t="0" r="28575" b="47625"/>
                <wp:wrapNone/>
                <wp:docPr id="39" name="Arrow: Down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626E9" id="Arrow: Down 39" o:spid="_x0000_s1026" type="#_x0000_t67" style="position:absolute;margin-left:399.75pt;margin-top:143.2pt;width:14.25pt;height:20.2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" adj="14000" fillcolor="#4472c4 [3204]" strokecolor="#1f3763 [1604]" strokeweight="1pt"/>
            </w:pict>
          </mc:Fallback>
        </mc:AlternateContent>
      </w:r>
      <w:r w:rsidR="00052D6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878E8D" wp14:editId="4C1A68B8">
                <wp:simplePos x="0" y="0"/>
                <wp:positionH relativeFrom="column">
                  <wp:posOffset>533400</wp:posOffset>
                </wp:positionH>
                <wp:positionV relativeFrom="paragraph">
                  <wp:posOffset>6266815</wp:posOffset>
                </wp:positionV>
                <wp:extent cx="0" cy="447675"/>
                <wp:effectExtent l="19050" t="0" r="19050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76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47D5CB" id="Straight Connector 24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pt,493.45pt" to="42pt,5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" strokecolor="black [3200]" strokeweight="2.25pt">
                <v:stroke joinstyle="miter"/>
              </v:line>
            </w:pict>
          </mc:Fallback>
        </mc:AlternateContent>
      </w:r>
      <w:r w:rsidR="00052D6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CE77296" wp14:editId="4027F507">
                <wp:simplePos x="0" y="0"/>
                <wp:positionH relativeFrom="margin">
                  <wp:posOffset>-733425</wp:posOffset>
                </wp:positionH>
                <wp:positionV relativeFrom="paragraph">
                  <wp:posOffset>5323840</wp:posOffset>
                </wp:positionV>
                <wp:extent cx="2514600" cy="962025"/>
                <wp:effectExtent l="19050" t="19050" r="19050" b="47625"/>
                <wp:wrapNone/>
                <wp:docPr id="34" name="Flowchart: Decision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962025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326D5" w14:textId="77777777" w:rsidR="00052D6A" w:rsidRDefault="00052D6A" w:rsidP="00052D6A">
                            <w:pPr>
                              <w:jc w:val="center"/>
                            </w:pPr>
                            <w:r>
                              <w:t>Is the output displays correctl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77296" id="Flowchart: Decision 34" o:spid="_x0000_s1033" type="#_x0000_t110" style="position:absolute;margin-left:-57.75pt;margin-top:419.2pt;width:198pt;height:75.7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" fillcolor="white [3201]" strokecolor="black [3200]" strokeweight="1.5pt">
                <v:textbox>
                  <w:txbxContent>
                    <w:p w14:paraId="180326D5" w14:textId="77777777" w:rsidR="00052D6A" w:rsidRDefault="00052D6A" w:rsidP="00052D6A">
                      <w:pPr>
                        <w:jc w:val="center"/>
                      </w:pPr>
                      <w:r>
                        <w:t>Is the output displays correctly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2D6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7B389F4" wp14:editId="6BBD2C40">
                <wp:simplePos x="0" y="0"/>
                <wp:positionH relativeFrom="margin">
                  <wp:posOffset>3905250</wp:posOffset>
                </wp:positionH>
                <wp:positionV relativeFrom="paragraph">
                  <wp:posOffset>856615</wp:posOffset>
                </wp:positionV>
                <wp:extent cx="2514600" cy="962025"/>
                <wp:effectExtent l="19050" t="19050" r="19050" b="47625"/>
                <wp:wrapNone/>
                <wp:docPr id="22" name="Flowchart: Decision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962025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065D7" w14:textId="09EC1855" w:rsidR="00E7254A" w:rsidRDefault="00E7254A" w:rsidP="00E7254A">
                            <w:pPr>
                              <w:jc w:val="center"/>
                            </w:pPr>
                            <w:r>
                              <w:t>Is the output displays correctl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389F4" id="Flowchart: Decision 22" o:spid="_x0000_s1034" type="#_x0000_t110" style="position:absolute;margin-left:307.5pt;margin-top:67.45pt;width:198pt;height:75.7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" fillcolor="white [3201]" strokecolor="black [3200]" strokeweight="1.5pt">
                <v:textbox>
                  <w:txbxContent>
                    <w:p w14:paraId="0DC065D7" w14:textId="09EC1855" w:rsidR="00E7254A" w:rsidRDefault="00E7254A" w:rsidP="00E7254A">
                      <w:pPr>
                        <w:jc w:val="center"/>
                      </w:pPr>
                      <w:r>
                        <w:t>Is the output displays correctly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2D6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0F3BFC7" wp14:editId="0E6D1C27">
                <wp:simplePos x="0" y="0"/>
                <wp:positionH relativeFrom="column">
                  <wp:posOffset>5038725</wp:posOffset>
                </wp:positionH>
                <wp:positionV relativeFrom="paragraph">
                  <wp:posOffset>8890</wp:posOffset>
                </wp:positionV>
                <wp:extent cx="180975" cy="257175"/>
                <wp:effectExtent l="19050" t="0" r="28575" b="47625"/>
                <wp:wrapNone/>
                <wp:docPr id="17" name="Arrow: Dow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3E8A2" id="Arrow: Down 17" o:spid="_x0000_s1026" type="#_x0000_t67" style="position:absolute;margin-left:396.75pt;margin-top:.7pt;width:14.25pt;height:20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" adj="14000" fillcolor="#4472c4 [3204]" strokecolor="#1f3763 [1604]" strokeweight="1pt"/>
            </w:pict>
          </mc:Fallback>
        </mc:AlternateContent>
      </w:r>
      <w:r w:rsidR="00E7254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C9C1495" wp14:editId="63B26A92">
                <wp:simplePos x="0" y="0"/>
                <wp:positionH relativeFrom="column">
                  <wp:posOffset>542925</wp:posOffset>
                </wp:positionH>
                <wp:positionV relativeFrom="paragraph">
                  <wp:posOffset>6695440</wp:posOffset>
                </wp:positionV>
                <wp:extent cx="2495550" cy="9525"/>
                <wp:effectExtent l="19050" t="19050" r="19050" b="2857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95550" cy="952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87C910" id="Straight Connector 25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75pt,527.2pt" to="239.25pt,5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" strokecolor="black [3200]" strokeweight="2.25pt">
                <v:stroke joinstyle="miter"/>
              </v:line>
            </w:pict>
          </mc:Fallback>
        </mc:AlternateContent>
      </w:r>
      <w:r w:rsidR="00E7254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B539AB8" wp14:editId="6C212958">
                <wp:simplePos x="0" y="0"/>
                <wp:positionH relativeFrom="column">
                  <wp:posOffset>428625</wp:posOffset>
                </wp:positionH>
                <wp:positionV relativeFrom="paragraph">
                  <wp:posOffset>5038090</wp:posOffset>
                </wp:positionV>
                <wp:extent cx="180975" cy="257175"/>
                <wp:effectExtent l="19050" t="0" r="28575" b="47625"/>
                <wp:wrapNone/>
                <wp:docPr id="16" name="Arrow: Dow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7AEA97" id="Arrow: Down 16" o:spid="_x0000_s1026" type="#_x0000_t67" style="position:absolute;margin-left:33.75pt;margin-top:396.7pt;width:14.25pt;height:20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" adj="14000" fillcolor="#4472c4 [3204]" strokecolor="#1f3763 [1604]" strokeweight="1pt"/>
            </w:pict>
          </mc:Fallback>
        </mc:AlternateContent>
      </w:r>
      <w:r w:rsidR="00E7254A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112CD62" wp14:editId="657598B9">
                <wp:simplePos x="0" y="0"/>
                <wp:positionH relativeFrom="column">
                  <wp:posOffset>-533400</wp:posOffset>
                </wp:positionH>
                <wp:positionV relativeFrom="paragraph">
                  <wp:posOffset>4714240</wp:posOffset>
                </wp:positionV>
                <wp:extent cx="2085975" cy="314325"/>
                <wp:effectExtent l="0" t="0" r="28575" b="28575"/>
                <wp:wrapNone/>
                <wp:docPr id="21" name="Flowchart: Proces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3143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DF84F9" w14:textId="14C89F6E" w:rsidR="00E7254A" w:rsidRDefault="00E7254A" w:rsidP="00E7254A">
                            <w:pPr>
                              <w:jc w:val="center"/>
                            </w:pPr>
                            <w:r>
                              <w:t>Display the result on the moni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2CD62" id="Flowchart: Process 21" o:spid="_x0000_s1035" type="#_x0000_t109" style="position:absolute;margin-left:-42pt;margin-top:371.2pt;width:164.25pt;height:24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" fillcolor="white [3201]" strokecolor="black [3200]" strokeweight="1.5pt">
                <v:textbox>
                  <w:txbxContent>
                    <w:p w14:paraId="2BDF84F9" w14:textId="14C89F6E" w:rsidR="00E7254A" w:rsidRDefault="00E7254A" w:rsidP="00E7254A">
                      <w:pPr>
                        <w:jc w:val="center"/>
                      </w:pPr>
                      <w:r>
                        <w:t>Display the result on the monitor</w:t>
                      </w:r>
                    </w:p>
                  </w:txbxContent>
                </v:textbox>
              </v:shape>
            </w:pict>
          </mc:Fallback>
        </mc:AlternateContent>
      </w:r>
      <w:r w:rsidR="00E7254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1E11633" wp14:editId="7F88444F">
                <wp:simplePos x="0" y="0"/>
                <wp:positionH relativeFrom="column">
                  <wp:posOffset>419100</wp:posOffset>
                </wp:positionH>
                <wp:positionV relativeFrom="paragraph">
                  <wp:posOffset>4447540</wp:posOffset>
                </wp:positionV>
                <wp:extent cx="180975" cy="257175"/>
                <wp:effectExtent l="19050" t="0" r="28575" b="47625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62F3F" id="Arrow: Down 13" o:spid="_x0000_s1026" type="#_x0000_t67" style="position:absolute;margin-left:33pt;margin-top:350.2pt;width:14.25pt;height:20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" adj="14000" fillcolor="#4472c4 [3204]" strokecolor="#1f3763 [1604]" strokeweight="1pt"/>
            </w:pict>
          </mc:Fallback>
        </mc:AlternateContent>
      </w:r>
      <w:r w:rsidR="00E7254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1F9697" wp14:editId="475DC910">
                <wp:simplePos x="0" y="0"/>
                <wp:positionH relativeFrom="margin">
                  <wp:posOffset>-838200</wp:posOffset>
                </wp:positionH>
                <wp:positionV relativeFrom="paragraph">
                  <wp:posOffset>4133215</wp:posOffset>
                </wp:positionV>
                <wp:extent cx="2714625" cy="304800"/>
                <wp:effectExtent l="0" t="0" r="28575" b="19050"/>
                <wp:wrapNone/>
                <wp:docPr id="11" name="Flowchart: Proces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14625" cy="3048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C7490D" w14:textId="603E8DE6" w:rsidR="00C810E2" w:rsidRDefault="00E7254A" w:rsidP="00C810E2">
                            <w:pPr>
                              <w:jc w:val="center"/>
                            </w:pPr>
                            <w:r w:rsidRPr="00E7254A">
                              <w:t>var sec = date2.getTime() - date1.getTime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F9697" id="Flowchart: Process 11" o:spid="_x0000_s1036" type="#_x0000_t109" style="position:absolute;margin-left:-66pt;margin-top:325.45pt;width:213.75pt;height:24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" fillcolor="white [3201]" strokecolor="black [3200]" strokeweight="1.5pt">
                <v:textbox>
                  <w:txbxContent>
                    <w:p w14:paraId="7AC7490D" w14:textId="603E8DE6" w:rsidR="00C810E2" w:rsidRDefault="00E7254A" w:rsidP="00C810E2">
                      <w:pPr>
                        <w:jc w:val="center"/>
                      </w:pPr>
                      <w:r w:rsidRPr="00E7254A">
                        <w:t>var sec = date2.getTime() - date1.getTime(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254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4A53A93" wp14:editId="51B73A70">
                <wp:simplePos x="0" y="0"/>
                <wp:positionH relativeFrom="column">
                  <wp:posOffset>409575</wp:posOffset>
                </wp:positionH>
                <wp:positionV relativeFrom="paragraph">
                  <wp:posOffset>3856990</wp:posOffset>
                </wp:positionV>
                <wp:extent cx="180975" cy="257175"/>
                <wp:effectExtent l="19050" t="0" r="28575" b="47625"/>
                <wp:wrapNone/>
                <wp:docPr id="14" name="Arrow: Dow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3728D" id="Arrow: Down 14" o:spid="_x0000_s1026" type="#_x0000_t67" style="position:absolute;margin-left:32.25pt;margin-top:303.7pt;width:14.25pt;height:20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" adj="14000" fillcolor="#4472c4 [3204]" strokecolor="#1f3763 [1604]" strokeweight="1pt"/>
            </w:pict>
          </mc:Fallback>
        </mc:AlternateContent>
      </w:r>
      <w:r w:rsidR="00E7254A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AB391D0" wp14:editId="377C4E25">
                <wp:simplePos x="0" y="0"/>
                <wp:positionH relativeFrom="margin">
                  <wp:posOffset>-457200</wp:posOffset>
                </wp:positionH>
                <wp:positionV relativeFrom="paragraph">
                  <wp:posOffset>3418840</wp:posOffset>
                </wp:positionV>
                <wp:extent cx="1933575" cy="428625"/>
                <wp:effectExtent l="0" t="0" r="28575" b="28575"/>
                <wp:wrapNone/>
                <wp:docPr id="19" name="Flowchart: Proces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286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ABFFC8" w14:textId="0AF1FDC4" w:rsidR="00243C9F" w:rsidRDefault="00E7254A" w:rsidP="00E7254A">
                            <w:pPr>
                              <w:jc w:val="center"/>
                            </w:pPr>
                            <w:r>
                              <w:t>To calculate time difference between two d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391D0" id="Flowchart: Process 19" o:spid="_x0000_s1037" type="#_x0000_t109" style="position:absolute;margin-left:-36pt;margin-top:269.2pt;width:152.25pt;height:33.7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" fillcolor="white [3201]" strokecolor="black [3200]" strokeweight="1.5pt">
                <v:textbox>
                  <w:txbxContent>
                    <w:p w14:paraId="06ABFFC8" w14:textId="0AF1FDC4" w:rsidR="00243C9F" w:rsidRDefault="00E7254A" w:rsidP="00E7254A">
                      <w:pPr>
                        <w:jc w:val="center"/>
                      </w:pPr>
                      <w:r>
                        <w:t>To calculate time difference between two d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7254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319D440" wp14:editId="6CB94BFE">
                <wp:simplePos x="0" y="0"/>
                <wp:positionH relativeFrom="column">
                  <wp:posOffset>419100</wp:posOffset>
                </wp:positionH>
                <wp:positionV relativeFrom="paragraph">
                  <wp:posOffset>3142615</wp:posOffset>
                </wp:positionV>
                <wp:extent cx="180975" cy="257175"/>
                <wp:effectExtent l="19050" t="0" r="28575" b="47625"/>
                <wp:wrapNone/>
                <wp:docPr id="18" name="Arrow: Dow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FD536" id="Arrow: Down 18" o:spid="_x0000_s1026" type="#_x0000_t67" style="position:absolute;margin-left:33pt;margin-top:247.45pt;width:14.25pt;height:20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" adj="14000" fillcolor="#4472c4 [3204]" strokecolor="#1f3763 [1604]" strokeweight="1pt"/>
            </w:pict>
          </mc:Fallback>
        </mc:AlternateContent>
      </w:r>
      <w:r w:rsidR="00E7254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618462" wp14:editId="0911287A">
                <wp:simplePos x="0" y="0"/>
                <wp:positionH relativeFrom="column">
                  <wp:posOffset>400050</wp:posOffset>
                </wp:positionH>
                <wp:positionV relativeFrom="paragraph">
                  <wp:posOffset>2485390</wp:posOffset>
                </wp:positionV>
                <wp:extent cx="180975" cy="257175"/>
                <wp:effectExtent l="19050" t="0" r="28575" b="47625"/>
                <wp:wrapNone/>
                <wp:docPr id="8" name="Arrow: Dow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00F15" id="Arrow: Down 8" o:spid="_x0000_s1026" type="#_x0000_t67" style="position:absolute;margin-left:31.5pt;margin-top:195.7pt;width:14.25pt;height:20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" adj="14000" fillcolor="#4472c4 [3204]" strokecolor="#1f3763 [1604]" strokeweight="1pt"/>
            </w:pict>
          </mc:Fallback>
        </mc:AlternateContent>
      </w:r>
      <w:r w:rsidR="00E7254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233FA8C" wp14:editId="45DDA28C">
                <wp:simplePos x="0" y="0"/>
                <wp:positionH relativeFrom="column">
                  <wp:posOffset>-542925</wp:posOffset>
                </wp:positionH>
                <wp:positionV relativeFrom="paragraph">
                  <wp:posOffset>2190115</wp:posOffset>
                </wp:positionV>
                <wp:extent cx="2085975" cy="314325"/>
                <wp:effectExtent l="0" t="0" r="28575" b="28575"/>
                <wp:wrapNone/>
                <wp:docPr id="9" name="Flowchart: Proces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3143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07CDEF" w14:textId="63DA7073" w:rsidR="00C810E2" w:rsidRDefault="00583F20" w:rsidP="00C810E2">
                            <w:pPr>
                              <w:jc w:val="center"/>
                            </w:pPr>
                            <w:r>
                              <w:t xml:space="preserve">Define the variabl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3FA8C" id="Flowchart: Process 9" o:spid="_x0000_s1038" type="#_x0000_t109" style="position:absolute;margin-left:-42.75pt;margin-top:172.45pt;width:164.25pt;height:24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" fillcolor="white [3201]" strokecolor="black [3200]" strokeweight="1.5pt">
                <v:textbox>
                  <w:txbxContent>
                    <w:p w14:paraId="1207CDEF" w14:textId="63DA7073" w:rsidR="00C810E2" w:rsidRDefault="00583F20" w:rsidP="00C810E2">
                      <w:pPr>
                        <w:jc w:val="center"/>
                      </w:pPr>
                      <w:r>
                        <w:t xml:space="preserve">Define the variables </w:t>
                      </w:r>
                    </w:p>
                  </w:txbxContent>
                </v:textbox>
              </v:shape>
            </w:pict>
          </mc:Fallback>
        </mc:AlternateContent>
      </w:r>
      <w:r w:rsidR="00E7254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04D6C0" wp14:editId="3129D69D">
                <wp:simplePos x="0" y="0"/>
                <wp:positionH relativeFrom="column">
                  <wp:posOffset>-676275</wp:posOffset>
                </wp:positionH>
                <wp:positionV relativeFrom="paragraph">
                  <wp:posOffset>1456690</wp:posOffset>
                </wp:positionV>
                <wp:extent cx="2343150" cy="447675"/>
                <wp:effectExtent l="0" t="0" r="19050" b="28575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0" cy="44767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53D1C4" w14:textId="3DDEFB8B" w:rsidR="00AE6C55" w:rsidRDefault="00AE6C55" w:rsidP="00AE6C55">
                            <w:pPr>
                              <w:jc w:val="center"/>
                            </w:pPr>
                            <w:r w:rsidRPr="00AE6C55">
                              <w:t>implement JavaScript</w:t>
                            </w:r>
                            <w:r>
                              <w:t xml:space="preserve"> with &lt;script&gt;&lt;/script&gt;</w:t>
                            </w:r>
                          </w:p>
                          <w:p w14:paraId="6C54C35B" w14:textId="49216B90" w:rsidR="00AE6C55" w:rsidRDefault="00AE6C55" w:rsidP="00AE6C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4D6C0" id="Flowchart: Process 5" o:spid="_x0000_s1039" type="#_x0000_t109" style="position:absolute;margin-left:-53.25pt;margin-top:114.7pt;width:184.5pt;height:35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" fillcolor="white [3201]" strokecolor="black [3200]" strokeweight="1.5pt">
                <v:textbox>
                  <w:txbxContent>
                    <w:p w14:paraId="0853D1C4" w14:textId="3DDEFB8B" w:rsidR="00AE6C55" w:rsidRDefault="00AE6C55" w:rsidP="00AE6C55">
                      <w:pPr>
                        <w:jc w:val="center"/>
                      </w:pPr>
                      <w:r w:rsidRPr="00AE6C55">
                        <w:t>implement JavaScript</w:t>
                      </w:r>
                      <w:r>
                        <w:t xml:space="preserve"> with &lt;script&gt;&lt;/script&gt;</w:t>
                      </w:r>
                    </w:p>
                    <w:p w14:paraId="6C54C35B" w14:textId="49216B90" w:rsidR="00AE6C55" w:rsidRDefault="00AE6C55" w:rsidP="00AE6C5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E7254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5FAFF6" wp14:editId="148354CC">
                <wp:simplePos x="0" y="0"/>
                <wp:positionH relativeFrom="column">
                  <wp:posOffset>409575</wp:posOffset>
                </wp:positionH>
                <wp:positionV relativeFrom="paragraph">
                  <wp:posOffset>1180465</wp:posOffset>
                </wp:positionV>
                <wp:extent cx="180975" cy="257175"/>
                <wp:effectExtent l="19050" t="0" r="28575" b="47625"/>
                <wp:wrapNone/>
                <wp:docPr id="7" name="Arrow: Dow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D07C7" id="Arrow: Down 7" o:spid="_x0000_s1026" type="#_x0000_t67" style="position:absolute;margin-left:32.25pt;margin-top:92.95pt;width:14.25pt;height:20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" adj="14000" fillcolor="#4472c4 [3204]" strokecolor="#1f3763 [1604]" strokeweight="1pt"/>
            </w:pict>
          </mc:Fallback>
        </mc:AlternateContent>
      </w:r>
      <w:r w:rsidR="00E7254A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8A3BFB3" wp14:editId="4A0EE76A">
                <wp:simplePos x="0" y="0"/>
                <wp:positionH relativeFrom="column">
                  <wp:posOffset>-809625</wp:posOffset>
                </wp:positionH>
                <wp:positionV relativeFrom="paragraph">
                  <wp:posOffset>751840</wp:posOffset>
                </wp:positionV>
                <wp:extent cx="2619375" cy="419100"/>
                <wp:effectExtent l="0" t="0" r="28575" b="19050"/>
                <wp:wrapNone/>
                <wp:docPr id="20" name="Flowchart: Proces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9375" cy="4191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303690" w14:textId="574D98F4" w:rsidR="00E7254A" w:rsidRDefault="00E7254A" w:rsidP="00E7254A">
                            <w:pPr>
                              <w:jc w:val="center"/>
                            </w:pPr>
                            <w:r>
                              <w:t>Create boxes for each components (input 1 , input 2, hours, minutes, seconds, time</w:t>
                            </w:r>
                            <w:r w:rsidR="00052D6A">
                              <w:t>)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A3BFB3" id="Flowchart: Process 20" o:spid="_x0000_s1040" type="#_x0000_t109" style="position:absolute;margin-left:-63.75pt;margin-top:59.2pt;width:206.25pt;height:3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" fillcolor="white [3201]" strokecolor="black [3200]" strokeweight="1.5pt">
                <v:textbox>
                  <w:txbxContent>
                    <w:p w14:paraId="2A303690" w14:textId="574D98F4" w:rsidR="00E7254A" w:rsidRDefault="00E7254A" w:rsidP="00E7254A">
                      <w:pPr>
                        <w:jc w:val="center"/>
                      </w:pPr>
                      <w:r>
                        <w:t>Create boxes for each components (input 1 , input 2, hours, minutes, seconds, time</w:t>
                      </w:r>
                      <w:r w:rsidR="00052D6A">
                        <w:t>)</w:t>
                      </w:r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E7254A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FEA510" wp14:editId="6EAA977B">
                <wp:simplePos x="0" y="0"/>
                <wp:positionH relativeFrom="column">
                  <wp:posOffset>409575</wp:posOffset>
                </wp:positionH>
                <wp:positionV relativeFrom="paragraph">
                  <wp:posOffset>1913890</wp:posOffset>
                </wp:positionV>
                <wp:extent cx="180975" cy="257175"/>
                <wp:effectExtent l="19050" t="0" r="28575" b="47625"/>
                <wp:wrapNone/>
                <wp:docPr id="6" name="Arrow: Dow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606F06" id="Arrow: Down 6" o:spid="_x0000_s1026" type="#_x0000_t67" style="position:absolute;margin-left:32.25pt;margin-top:150.7pt;width:14.25pt;height: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" adj="14000" fillcolor="#4472c4 [3204]" strokecolor="#1f3763 [1604]" strokeweight="1pt"/>
            </w:pict>
          </mc:Fallback>
        </mc:AlternateContent>
      </w:r>
      <w:r w:rsidR="00AE6C55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C2A68B" wp14:editId="64F62C9A">
                <wp:simplePos x="0" y="0"/>
                <wp:positionH relativeFrom="column">
                  <wp:posOffset>400050</wp:posOffset>
                </wp:positionH>
                <wp:positionV relativeFrom="paragraph">
                  <wp:posOffset>475615</wp:posOffset>
                </wp:positionV>
                <wp:extent cx="180975" cy="257175"/>
                <wp:effectExtent l="19050" t="0" r="28575" b="47625"/>
                <wp:wrapNone/>
                <wp:docPr id="4" name="Arrow: Dow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440AD" id="Arrow: Down 4" o:spid="_x0000_s1026" type="#_x0000_t67" style="position:absolute;margin-left:31.5pt;margin-top:37.45pt;width:14.25pt;height:2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" adj="14000" fillcolor="#4472c4 [3204]" strokecolor="#1f3763 [1604]" strokeweight="1pt"/>
            </w:pict>
          </mc:Fallback>
        </mc:AlternateContent>
      </w:r>
    </w:p>
    <w:p w14:paraId="406BBBB2" w14:textId="29EEB1D9" w:rsidR="006369A3" w:rsidRPr="006369A3" w:rsidRDefault="00273495" w:rsidP="006369A3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5C45245" wp14:editId="67F9D631">
                <wp:simplePos x="0" y="0"/>
                <wp:positionH relativeFrom="page">
                  <wp:posOffset>4752975</wp:posOffset>
                </wp:positionH>
                <wp:positionV relativeFrom="paragraph">
                  <wp:posOffset>29210</wp:posOffset>
                </wp:positionV>
                <wp:extent cx="2790825" cy="276225"/>
                <wp:effectExtent l="0" t="0" r="28575" b="28575"/>
                <wp:wrapNone/>
                <wp:docPr id="33" name="Flowchart: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0825" cy="2762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F59573" w14:textId="412EA6BE" w:rsidR="00273495" w:rsidRPr="00273495" w:rsidRDefault="00052D6A" w:rsidP="00273495">
                            <w:pPr>
                              <w:jc w:val="center"/>
                            </w:pPr>
                            <w:r w:rsidRPr="00273495">
                              <w:t>Var  h</w:t>
                            </w:r>
                            <w:r w:rsidR="000A2BC1">
                              <w:t>ours</w:t>
                            </w:r>
                            <w:r w:rsidRPr="00273495">
                              <w:t xml:space="preserve"> = (sec / hour)</w:t>
                            </w:r>
                            <w:r w:rsidR="00273495">
                              <w:t xml:space="preserve">; </w:t>
                            </w:r>
                            <w:r w:rsidR="00273495" w:rsidRPr="00273495">
                              <w:t>sec -= hours * hour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45245" id="Flowchart: Process 33" o:spid="_x0000_s1041" type="#_x0000_t109" style="position:absolute;margin-left:374.25pt;margin-top:2.3pt;width:219.75pt;height:21.75pt;z-index:25170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" fillcolor="white [3201]" strokecolor="black [3200]" strokeweight="1.5pt">
                <v:textbox>
                  <w:txbxContent>
                    <w:p w14:paraId="14F59573" w14:textId="412EA6BE" w:rsidR="00273495" w:rsidRPr="00273495" w:rsidRDefault="00052D6A" w:rsidP="00273495">
                      <w:pPr>
                        <w:jc w:val="center"/>
                      </w:pPr>
                      <w:r w:rsidRPr="00273495">
                        <w:t>Var  h</w:t>
                      </w:r>
                      <w:r w:rsidR="000A2BC1">
                        <w:t>ours</w:t>
                      </w:r>
                      <w:r w:rsidRPr="00273495">
                        <w:t xml:space="preserve"> = (sec / hour)</w:t>
                      </w:r>
                      <w:r w:rsidR="00273495">
                        <w:t xml:space="preserve">; </w:t>
                      </w:r>
                      <w:r w:rsidR="00273495" w:rsidRPr="00273495">
                        <w:t>sec -= hours * hour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B57ACC3" w14:textId="254866FA" w:rsidR="006369A3" w:rsidRPr="006369A3" w:rsidRDefault="004C68BF" w:rsidP="006369A3"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FE2B425" wp14:editId="41D04BFD">
                <wp:simplePos x="0" y="0"/>
                <wp:positionH relativeFrom="column">
                  <wp:posOffset>5067300</wp:posOffset>
                </wp:positionH>
                <wp:positionV relativeFrom="paragraph">
                  <wp:posOffset>58420</wp:posOffset>
                </wp:positionV>
                <wp:extent cx="180975" cy="257175"/>
                <wp:effectExtent l="19050" t="0" r="28575" b="47625"/>
                <wp:wrapNone/>
                <wp:docPr id="15" name="Arrow: Dow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A5D33" id="Arrow: Down 15" o:spid="_x0000_s1026" type="#_x0000_t67" style="position:absolute;margin-left:399pt;margin-top:4.6pt;width:14.25pt;height:20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" adj="14000" fillcolor="#4472c4 [3204]" strokecolor="#1f3763 [1604]" strokeweight="1pt"/>
            </w:pict>
          </mc:Fallback>
        </mc:AlternateContent>
      </w:r>
    </w:p>
    <w:p w14:paraId="224036E2" w14:textId="6D7F9A6F" w:rsidR="006369A3" w:rsidRPr="006369A3" w:rsidRDefault="00610A77" w:rsidP="006369A3"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7AA61007" wp14:editId="525AF7EC">
                <wp:simplePos x="0" y="0"/>
                <wp:positionH relativeFrom="margin">
                  <wp:posOffset>3486150</wp:posOffset>
                </wp:positionH>
                <wp:positionV relativeFrom="paragraph">
                  <wp:posOffset>227965</wp:posOffset>
                </wp:positionV>
                <wp:extent cx="390525" cy="276225"/>
                <wp:effectExtent l="0" t="0" r="9525" b="9525"/>
                <wp:wrapNone/>
                <wp:docPr id="133" name="Text 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814938" w14:textId="77777777" w:rsidR="00610A77" w:rsidRDefault="00610A77" w:rsidP="00610A77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AA61007" id="_x0000_t202" coordsize="21600,21600" o:spt="202" path="m,l,21600r21600,l21600,xe">
                <v:stroke joinstyle="miter"/>
                <v:path gradientshapeok="t" o:connecttype="rect"/>
              </v:shapetype>
              <v:shape id="Text Box 133" o:spid="_x0000_s1042" type="#_x0000_t202" style="position:absolute;margin-left:274.5pt;margin-top:17.95pt;width:30.75pt;height:21.75pt;z-index:2518374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" fillcolor="white [3201]" stroked="f" strokeweight=".5pt">
                <v:textbox>
                  <w:txbxContent>
                    <w:p w14:paraId="3C814938" w14:textId="77777777" w:rsidR="00610A77" w:rsidRDefault="00610A77" w:rsidP="00610A77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2C8ED0" w14:textId="0B403AE3" w:rsidR="006369A3" w:rsidRPr="006369A3" w:rsidRDefault="006369A3" w:rsidP="006369A3"/>
    <w:p w14:paraId="154C8F3F" w14:textId="45F1EF8C" w:rsidR="006369A3" w:rsidRPr="006369A3" w:rsidRDefault="00610A77" w:rsidP="006369A3">
      <w:r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2738C07" wp14:editId="7488216F">
                <wp:simplePos x="0" y="0"/>
                <wp:positionH relativeFrom="column">
                  <wp:posOffset>3352800</wp:posOffset>
                </wp:positionH>
                <wp:positionV relativeFrom="paragraph">
                  <wp:posOffset>52070</wp:posOffset>
                </wp:positionV>
                <wp:extent cx="542925" cy="0"/>
                <wp:effectExtent l="0" t="19050" r="28575" b="19050"/>
                <wp:wrapNone/>
                <wp:docPr id="108" name="Straight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38033E" id="Straight Connector 108" o:spid="_x0000_s1026" style="position:absolute;flip:y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pt,4.1pt" to="306.75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" strokecolor="black [3200]" strokeweight="2.25pt">
                <v:stroke joinstyle="miter"/>
              </v:line>
            </w:pict>
          </mc:Fallback>
        </mc:AlternateContent>
      </w:r>
    </w:p>
    <w:p w14:paraId="2C974C2A" w14:textId="69288950" w:rsidR="006369A3" w:rsidRPr="006369A3" w:rsidRDefault="004C68BF" w:rsidP="006369A3"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858E2F2" wp14:editId="1141DCF9">
                <wp:simplePos x="0" y="0"/>
                <wp:positionH relativeFrom="margin">
                  <wp:posOffset>5381625</wp:posOffset>
                </wp:positionH>
                <wp:positionV relativeFrom="paragraph">
                  <wp:posOffset>234315</wp:posOffset>
                </wp:positionV>
                <wp:extent cx="504825" cy="276225"/>
                <wp:effectExtent l="0" t="0" r="9525" b="9525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3707B8" w14:textId="2D989E0B" w:rsidR="004C68BF" w:rsidRDefault="004C68B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8E2F2" id="Text Box 99" o:spid="_x0000_s1043" type="#_x0000_t202" style="position:absolute;margin-left:423.75pt;margin-top:18.45pt;width:39.75pt;height:21.75pt;z-index:2517719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" fillcolor="white [3201]" stroked="f" strokeweight=".5pt">
                <v:textbox>
                  <w:txbxContent>
                    <w:p w14:paraId="053707B8" w14:textId="2D989E0B" w:rsidR="004C68BF" w:rsidRDefault="004C68BF">
                      <w:r>
                        <w:t>Y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44D1F7" w14:textId="1B79C148" w:rsidR="006369A3" w:rsidRPr="006369A3" w:rsidRDefault="00610A77" w:rsidP="006369A3"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A359A02" wp14:editId="170379EF">
                <wp:simplePos x="0" y="0"/>
                <wp:positionH relativeFrom="column">
                  <wp:posOffset>3381375</wp:posOffset>
                </wp:positionH>
                <wp:positionV relativeFrom="paragraph">
                  <wp:posOffset>225425</wp:posOffset>
                </wp:positionV>
                <wp:extent cx="792480" cy="8255"/>
                <wp:effectExtent l="0" t="95250" r="0" b="106045"/>
                <wp:wrapNone/>
                <wp:docPr id="115" name="Straight Arrow Connector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792480" cy="825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34F08A" id="Straight Arrow Connector 115" o:spid="_x0000_s1026" type="#_x0000_t32" style="position:absolute;margin-left:266.25pt;margin-top:17.75pt;width:62.4pt;height:.65pt;rotation:180;flip:x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" strokecolor="black [3200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26FCF09" wp14:editId="165E875C">
                <wp:simplePos x="0" y="0"/>
                <wp:positionH relativeFrom="column">
                  <wp:posOffset>3371850</wp:posOffset>
                </wp:positionH>
                <wp:positionV relativeFrom="paragraph">
                  <wp:posOffset>225425</wp:posOffset>
                </wp:positionV>
                <wp:extent cx="9525" cy="1847850"/>
                <wp:effectExtent l="19050" t="19050" r="28575" b="19050"/>
                <wp:wrapNone/>
                <wp:docPr id="113" name="Straight Connector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184785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C553AD" id="Straight Connector 113" o:spid="_x0000_s1026" style="position:absolute;flip:x y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5.5pt,17.75pt" to="266.25pt,16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" strokecolor="black [3200]" strokeweight="2.25pt">
                <v:stroke joinstyle="miter"/>
              </v:line>
            </w:pict>
          </mc:Fallback>
        </mc:AlternateContent>
      </w:r>
    </w:p>
    <w:p w14:paraId="3DC4D050" w14:textId="01861187" w:rsidR="006369A3" w:rsidRPr="006369A3" w:rsidRDefault="006369A3" w:rsidP="006369A3"/>
    <w:p w14:paraId="21FEE759" w14:textId="311743BB" w:rsidR="006369A3" w:rsidRPr="006369A3" w:rsidRDefault="006369A3" w:rsidP="006369A3"/>
    <w:p w14:paraId="0E9698FE" w14:textId="3268DBF6" w:rsidR="006369A3" w:rsidRDefault="000A2BC1" w:rsidP="006369A3"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D4827DA" wp14:editId="4123077C">
                <wp:simplePos x="0" y="0"/>
                <wp:positionH relativeFrom="margin">
                  <wp:posOffset>3533775</wp:posOffset>
                </wp:positionH>
                <wp:positionV relativeFrom="paragraph">
                  <wp:posOffset>238125</wp:posOffset>
                </wp:positionV>
                <wp:extent cx="3276600" cy="304800"/>
                <wp:effectExtent l="0" t="0" r="19050" b="19050"/>
                <wp:wrapNone/>
                <wp:docPr id="42" name="Flowchart: Process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0" cy="3048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E9C5D0" w14:textId="334145B6" w:rsidR="00052D6A" w:rsidRDefault="00052D6A" w:rsidP="00052D6A">
                            <w:pPr>
                              <w:jc w:val="center"/>
                            </w:pPr>
                            <w:r>
                              <w:t>Var  m</w:t>
                            </w:r>
                            <w:r w:rsidR="000A2BC1">
                              <w:t>inutes</w:t>
                            </w:r>
                            <w:r>
                              <w:t xml:space="preserve"> = </w:t>
                            </w:r>
                            <w:r w:rsidRPr="00052D6A">
                              <w:t xml:space="preserve">(sec / </w:t>
                            </w:r>
                            <w:r>
                              <w:t>minute</w:t>
                            </w:r>
                            <w:r w:rsidRPr="00052D6A">
                              <w:t>)</w:t>
                            </w:r>
                            <w:r w:rsidR="00273495">
                              <w:t xml:space="preserve">; </w:t>
                            </w:r>
                            <w:r w:rsidR="00273495" w:rsidRPr="00273495">
                              <w:t>sec -= minutes * minute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827DA" id="Flowchart: Process 42" o:spid="_x0000_s1044" type="#_x0000_t109" style="position:absolute;margin-left:278.25pt;margin-top:18.75pt;width:258pt;height:24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" fillcolor="white [3201]" strokecolor="black [3200]" strokeweight="1.5pt">
                <v:textbox>
                  <w:txbxContent>
                    <w:p w14:paraId="25E9C5D0" w14:textId="334145B6" w:rsidR="00052D6A" w:rsidRDefault="00052D6A" w:rsidP="00052D6A">
                      <w:pPr>
                        <w:jc w:val="center"/>
                      </w:pPr>
                      <w:r>
                        <w:t xml:space="preserve">Var  </w:t>
                      </w:r>
                      <w:r>
                        <w:t>m</w:t>
                      </w:r>
                      <w:r w:rsidR="000A2BC1">
                        <w:t>inutes</w:t>
                      </w:r>
                      <w:r>
                        <w:t xml:space="preserve"> = </w:t>
                      </w:r>
                      <w:r w:rsidRPr="00052D6A">
                        <w:t xml:space="preserve">(sec / </w:t>
                      </w:r>
                      <w:r>
                        <w:t>minute</w:t>
                      </w:r>
                      <w:r w:rsidRPr="00052D6A">
                        <w:t>)</w:t>
                      </w:r>
                      <w:r w:rsidR="00273495">
                        <w:t xml:space="preserve">; </w:t>
                      </w:r>
                      <w:r w:rsidR="00273495" w:rsidRPr="00273495">
                        <w:t>sec -= minutes * minute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DF4F354" wp14:editId="20D4B6B5">
                <wp:simplePos x="0" y="0"/>
                <wp:positionH relativeFrom="margin">
                  <wp:posOffset>-809625</wp:posOffset>
                </wp:positionH>
                <wp:positionV relativeFrom="paragraph">
                  <wp:posOffset>180975</wp:posOffset>
                </wp:positionV>
                <wp:extent cx="2590800" cy="409575"/>
                <wp:effectExtent l="0" t="0" r="19050" b="28575"/>
                <wp:wrapNone/>
                <wp:docPr id="10" name="Flowchart: Proces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40957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E58B18" w14:textId="420AE5B7" w:rsidR="00C810E2" w:rsidRDefault="00E7254A" w:rsidP="00E7254A">
                            <w:pPr>
                              <w:jc w:val="center"/>
                            </w:pPr>
                            <w:r w:rsidRPr="00E7254A">
                              <w:t>var second = 1000, minute = 60 * second, hour = 60 * minute, day = 24 * hour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4F354" id="Flowchart: Process 10" o:spid="_x0000_s1045" type="#_x0000_t109" style="position:absolute;margin-left:-63.75pt;margin-top:14.25pt;width:204pt;height:32.2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" fillcolor="white [3201]" strokecolor="black [3200]" strokeweight="1.5pt">
                <v:textbox>
                  <w:txbxContent>
                    <w:p w14:paraId="45E58B18" w14:textId="420AE5B7" w:rsidR="00C810E2" w:rsidRDefault="00E7254A" w:rsidP="00E7254A">
                      <w:pPr>
                        <w:jc w:val="center"/>
                      </w:pPr>
                      <w:r w:rsidRPr="00E7254A">
                        <w:t>var second = 1000, minute = 60 * second, hour = 60 * minute, day = 24 * hour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1BD0C5" w14:textId="200CC3D7" w:rsidR="006369A3" w:rsidRDefault="006369A3" w:rsidP="006369A3">
      <w:pPr>
        <w:tabs>
          <w:tab w:val="left" w:pos="6120"/>
        </w:tabs>
      </w:pPr>
      <w:r>
        <w:tab/>
      </w:r>
    </w:p>
    <w:p w14:paraId="7A5A91C9" w14:textId="23AAFDAE" w:rsidR="006369A3" w:rsidRDefault="00610A77">
      <w:pPr>
        <w:spacing w:after="0" w:line="240" w:lineRule="auto"/>
      </w:pP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71D2B4DB" wp14:editId="7D1F8013">
                <wp:simplePos x="0" y="0"/>
                <wp:positionH relativeFrom="margin">
                  <wp:posOffset>3514725</wp:posOffset>
                </wp:positionH>
                <wp:positionV relativeFrom="paragraph">
                  <wp:posOffset>447040</wp:posOffset>
                </wp:positionV>
                <wp:extent cx="390525" cy="276225"/>
                <wp:effectExtent l="0" t="0" r="9525" b="9525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E1C236A" w14:textId="77777777" w:rsidR="00610A77" w:rsidRDefault="00610A77" w:rsidP="00610A77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D2B4DB" id="Text Box 132" o:spid="_x0000_s1046" type="#_x0000_t202" style="position:absolute;margin-left:276.75pt;margin-top:35.2pt;width:30.75pt;height:21.75pt;z-index:251835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" fillcolor="white [3201]" stroked="f" strokeweight=".5pt">
                <v:textbox>
                  <w:txbxContent>
                    <w:p w14:paraId="7E1C236A" w14:textId="77777777" w:rsidR="00610A77" w:rsidRDefault="00610A77" w:rsidP="00610A77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54C1E678" wp14:editId="197D7C74">
                <wp:simplePos x="0" y="0"/>
                <wp:positionH relativeFrom="margin">
                  <wp:posOffset>3390900</wp:posOffset>
                </wp:positionH>
                <wp:positionV relativeFrom="paragraph">
                  <wp:posOffset>2942590</wp:posOffset>
                </wp:positionV>
                <wp:extent cx="390525" cy="276225"/>
                <wp:effectExtent l="0" t="0" r="9525" b="9525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B42DEC" w14:textId="77777777" w:rsidR="00610A77" w:rsidRDefault="00610A77" w:rsidP="00610A77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C1E678" id="Text Box 131" o:spid="_x0000_s1047" type="#_x0000_t202" style="position:absolute;margin-left:267pt;margin-top:231.7pt;width:30.75pt;height:21.75pt;z-index:2518333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" fillcolor="white [3201]" stroked="f" strokeweight=".5pt">
                <v:textbox>
                  <w:txbxContent>
                    <w:p w14:paraId="3CB42DEC" w14:textId="77777777" w:rsidR="00610A77" w:rsidRDefault="00610A77" w:rsidP="00610A77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505BAFD6" wp14:editId="384EA8F2">
                <wp:simplePos x="0" y="0"/>
                <wp:positionH relativeFrom="margin">
                  <wp:posOffset>1838325</wp:posOffset>
                </wp:positionH>
                <wp:positionV relativeFrom="paragraph">
                  <wp:posOffset>2390140</wp:posOffset>
                </wp:positionV>
                <wp:extent cx="390525" cy="276225"/>
                <wp:effectExtent l="0" t="0" r="9525" b="9525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7B8D5D" w14:textId="77777777" w:rsidR="00610A77" w:rsidRDefault="00610A77" w:rsidP="00610A77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5BAFD6" id="Text Box 130" o:spid="_x0000_s1048" type="#_x0000_t202" style="position:absolute;margin-left:144.75pt;margin-top:188.2pt;width:30.75pt;height:21.75pt;z-index:2518312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" fillcolor="white [3201]" stroked="f" strokeweight=".5pt">
                <v:textbox>
                  <w:txbxContent>
                    <w:p w14:paraId="0E7B8D5D" w14:textId="77777777" w:rsidR="00610A77" w:rsidRDefault="00610A77" w:rsidP="00610A77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7D500EFB" wp14:editId="445417C8">
                <wp:simplePos x="0" y="0"/>
                <wp:positionH relativeFrom="column">
                  <wp:posOffset>3248025</wp:posOffset>
                </wp:positionH>
                <wp:positionV relativeFrom="paragraph">
                  <wp:posOffset>1449705</wp:posOffset>
                </wp:positionV>
                <wp:extent cx="792480" cy="8255"/>
                <wp:effectExtent l="0" t="95250" r="0" b="106045"/>
                <wp:wrapNone/>
                <wp:docPr id="118" name="Straight Arrow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0" y="0"/>
                          <a:ext cx="792480" cy="825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CF30402" id="Straight Arrow Connector 118" o:spid="_x0000_s1026" type="#_x0000_t32" style="position:absolute;margin-left:255.75pt;margin-top:114.15pt;width:62.4pt;height:.65pt;rotation:180;flip:x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" strokecolor="black [3200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681C185" wp14:editId="5CBEE016">
                <wp:simplePos x="0" y="0"/>
                <wp:positionH relativeFrom="column">
                  <wp:posOffset>3238500</wp:posOffset>
                </wp:positionH>
                <wp:positionV relativeFrom="paragraph">
                  <wp:posOffset>1449705</wp:posOffset>
                </wp:positionV>
                <wp:extent cx="9525" cy="1847850"/>
                <wp:effectExtent l="19050" t="19050" r="28575" b="19050"/>
                <wp:wrapNone/>
                <wp:docPr id="117" name="Straight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184785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7DB8BE" id="Straight Connector 117" o:spid="_x0000_s1026" style="position:absolute;flip:x y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5pt,114.15pt" to="255.75pt,2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" strokecolor="black [3200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1007E8F2" wp14:editId="7BCCD1C2">
                <wp:simplePos x="0" y="0"/>
                <wp:positionH relativeFrom="column">
                  <wp:posOffset>3257550</wp:posOffset>
                </wp:positionH>
                <wp:positionV relativeFrom="paragraph">
                  <wp:posOffset>3288030</wp:posOffset>
                </wp:positionV>
                <wp:extent cx="542925" cy="0"/>
                <wp:effectExtent l="0" t="19050" r="28575" b="19050"/>
                <wp:wrapNone/>
                <wp:docPr id="116" name="Straight Connector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151559" id="Straight Connector 116" o:spid="_x0000_s1026" style="position:absolute;flip:y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6.5pt,258.9pt" to="299.25pt,25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" strokecolor="black [3200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745347F" wp14:editId="401B8C9C">
                <wp:simplePos x="0" y="0"/>
                <wp:positionH relativeFrom="column">
                  <wp:posOffset>3381375</wp:posOffset>
                </wp:positionH>
                <wp:positionV relativeFrom="paragraph">
                  <wp:posOffset>780415</wp:posOffset>
                </wp:positionV>
                <wp:extent cx="542925" cy="0"/>
                <wp:effectExtent l="0" t="19050" r="28575" b="19050"/>
                <wp:wrapNone/>
                <wp:docPr id="107" name="Straight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AD60A8" id="Straight Connector 107" o:spid="_x0000_s1026" style="position:absolute;flip:y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6.25pt,61.45pt" to="309pt,6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" strokecolor="black [3200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5F6CC730" wp14:editId="24982918">
                <wp:simplePos x="0" y="0"/>
                <wp:positionH relativeFrom="column">
                  <wp:posOffset>1522095</wp:posOffset>
                </wp:positionH>
                <wp:positionV relativeFrom="paragraph">
                  <wp:posOffset>151765</wp:posOffset>
                </wp:positionV>
                <wp:extent cx="792480" cy="8255"/>
                <wp:effectExtent l="38100" t="95250" r="0" b="106045"/>
                <wp:wrapNone/>
                <wp:docPr id="151" name="Straight Arrow Connector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92480" cy="825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8B4AF6" id="Straight Arrow Connector 151" o:spid="_x0000_s1026" type="#_x0000_t32" style="position:absolute;margin-left:119.85pt;margin-top:11.95pt;width:62.4pt;height:.65pt;flip:x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" strokecolor="black [3200]" strokeweight="2.25pt">
                <v:stroke endarrow="block" joinstyle="miter"/>
              </v:shape>
            </w:pict>
          </mc:Fallback>
        </mc:AlternateContent>
      </w:r>
      <w:r w:rsidR="004C68BF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66BB9714" wp14:editId="71604460">
                <wp:simplePos x="0" y="0"/>
                <wp:positionH relativeFrom="column">
                  <wp:posOffset>2286000</wp:posOffset>
                </wp:positionH>
                <wp:positionV relativeFrom="paragraph">
                  <wp:posOffset>144780</wp:posOffset>
                </wp:positionV>
                <wp:extent cx="19050" cy="2590800"/>
                <wp:effectExtent l="19050" t="19050" r="19050" b="19050"/>
                <wp:wrapNone/>
                <wp:docPr id="106" name="Straight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25908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BBAD38" id="Straight Connector 106" o:spid="_x0000_s1026" style="position:absolute;flip:y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0pt,11.4pt" to="181.5pt,2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" strokecolor="black [3200]" strokeweight="2.25pt">
                <v:stroke joinstyle="miter"/>
              </v:line>
            </w:pict>
          </mc:Fallback>
        </mc:AlternateContent>
      </w:r>
      <w:r w:rsidR="004C68BF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EFE6A45" wp14:editId="2A83794D">
                <wp:simplePos x="0" y="0"/>
                <wp:positionH relativeFrom="column">
                  <wp:posOffset>1752600</wp:posOffset>
                </wp:positionH>
                <wp:positionV relativeFrom="paragraph">
                  <wp:posOffset>2723515</wp:posOffset>
                </wp:positionV>
                <wp:extent cx="542925" cy="0"/>
                <wp:effectExtent l="0" t="19050" r="28575" b="19050"/>
                <wp:wrapNone/>
                <wp:docPr id="149" name="Straight Connector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652C75" id="Straight Connector 149" o:spid="_x0000_s1026" style="position:absolute;flip:y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pt,214.45pt" to="180.75pt,2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" strokecolor="black [3200]" strokeweight="2.25pt">
                <v:stroke joinstyle="miter"/>
              </v:line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912AC51" wp14:editId="28FD06F9">
                <wp:simplePos x="0" y="0"/>
                <wp:positionH relativeFrom="margin">
                  <wp:posOffset>638175</wp:posOffset>
                </wp:positionH>
                <wp:positionV relativeFrom="paragraph">
                  <wp:posOffset>3218815</wp:posOffset>
                </wp:positionV>
                <wp:extent cx="504825" cy="276225"/>
                <wp:effectExtent l="0" t="0" r="9525" b="9525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4186E5" w14:textId="77777777" w:rsidR="004C68BF" w:rsidRDefault="004C68BF" w:rsidP="004C68B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12AC51" id="Text Box 101" o:spid="_x0000_s1049" type="#_x0000_t202" style="position:absolute;margin-left:50.25pt;margin-top:253.45pt;width:39.75pt;height:21.75pt;z-index:2517760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" fillcolor="white [3201]" stroked="f" strokeweight=".5pt">
                <v:textbox>
                  <w:txbxContent>
                    <w:p w14:paraId="7A4186E5" w14:textId="77777777" w:rsidR="004C68BF" w:rsidRDefault="004C68BF" w:rsidP="004C68BF">
                      <w:r>
                        <w:t>Y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6859B2C0" wp14:editId="5CA327FA">
                <wp:simplePos x="0" y="0"/>
                <wp:positionH relativeFrom="margin">
                  <wp:posOffset>5372100</wp:posOffset>
                </wp:positionH>
                <wp:positionV relativeFrom="paragraph">
                  <wp:posOffset>1259205</wp:posOffset>
                </wp:positionV>
                <wp:extent cx="504825" cy="228600"/>
                <wp:effectExtent l="0" t="0" r="9525" b="0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02CEC0" w14:textId="77777777" w:rsidR="004C68BF" w:rsidRDefault="004C68BF" w:rsidP="004C68B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9B2C0" id="Text Box 100" o:spid="_x0000_s1050" type="#_x0000_t202" style="position:absolute;margin-left:423pt;margin-top:99.15pt;width:39.75pt;height:18pt;z-index:2517739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" fillcolor="white [3201]" stroked="f" strokeweight=".5pt">
                <v:textbox>
                  <w:txbxContent>
                    <w:p w14:paraId="3402CEC0" w14:textId="77777777" w:rsidR="004C68BF" w:rsidRDefault="004C68BF" w:rsidP="004C68BF">
                      <w:r>
                        <w:t>Y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3495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932F3E1" wp14:editId="56982234">
                <wp:simplePos x="0" y="0"/>
                <wp:positionH relativeFrom="margin">
                  <wp:posOffset>3314700</wp:posOffset>
                </wp:positionH>
                <wp:positionV relativeFrom="paragraph">
                  <wp:posOffset>2278380</wp:posOffset>
                </wp:positionV>
                <wp:extent cx="3524250" cy="295275"/>
                <wp:effectExtent l="0" t="0" r="19050" b="28575"/>
                <wp:wrapNone/>
                <wp:docPr id="45" name="Flowchart: Process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0" cy="29527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BEF388" w14:textId="090489D6" w:rsidR="006369A3" w:rsidRDefault="006369A3" w:rsidP="006369A3">
                            <w:pPr>
                              <w:jc w:val="center"/>
                            </w:pPr>
                            <w:r>
                              <w:t>Var  s</w:t>
                            </w:r>
                            <w:r w:rsidR="000A2BC1">
                              <w:t>econds</w:t>
                            </w:r>
                            <w:r>
                              <w:t xml:space="preserve"> = </w:t>
                            </w:r>
                            <w:r w:rsidRPr="00052D6A">
                              <w:t xml:space="preserve">(sec / </w:t>
                            </w:r>
                            <w:r w:rsidR="00273495">
                              <w:t>second</w:t>
                            </w:r>
                            <w:r w:rsidRPr="00052D6A">
                              <w:t>)</w:t>
                            </w:r>
                            <w:r w:rsidR="00273495">
                              <w:t>+day+hour+minute+second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2F3E1" id="Flowchart: Process 45" o:spid="_x0000_s1051" type="#_x0000_t109" style="position:absolute;margin-left:261pt;margin-top:179.4pt;width:277.5pt;height:23.25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" fillcolor="white [3201]" strokecolor="black [3200]" strokeweight="1.5pt">
                <v:textbox>
                  <w:txbxContent>
                    <w:p w14:paraId="5BBEF388" w14:textId="090489D6" w:rsidR="006369A3" w:rsidRDefault="006369A3" w:rsidP="006369A3">
                      <w:pPr>
                        <w:jc w:val="center"/>
                      </w:pPr>
                      <w:r>
                        <w:t xml:space="preserve">Var  </w:t>
                      </w:r>
                      <w:r>
                        <w:t>s</w:t>
                      </w:r>
                      <w:r w:rsidR="000A2BC1">
                        <w:t>econds</w:t>
                      </w:r>
                      <w:r>
                        <w:t xml:space="preserve"> = </w:t>
                      </w:r>
                      <w:r w:rsidRPr="00052D6A">
                        <w:t xml:space="preserve">(sec / </w:t>
                      </w:r>
                      <w:r w:rsidR="00273495">
                        <w:t>second</w:t>
                      </w:r>
                      <w:r w:rsidRPr="00052D6A">
                        <w:t>)</w:t>
                      </w:r>
                      <w:r w:rsidR="00273495">
                        <w:t>+day+hour+minute+second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369A3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9908CAB" wp14:editId="30F3D74F">
                <wp:simplePos x="0" y="0"/>
                <wp:positionH relativeFrom="column">
                  <wp:posOffset>5210175</wp:posOffset>
                </wp:positionH>
                <wp:positionV relativeFrom="paragraph">
                  <wp:posOffset>3707130</wp:posOffset>
                </wp:positionV>
                <wp:extent cx="0" cy="114300"/>
                <wp:effectExtent l="19050" t="19050" r="19050" b="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143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2EDD3B" id="Straight Connector 48" o:spid="_x0000_s1026" style="position:absolute;flip:y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0.25pt,291.9pt" to="410.25pt,30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" strokecolor="black [3200]" strokeweight="2.25pt">
                <v:stroke joinstyle="miter"/>
              </v:line>
            </w:pict>
          </mc:Fallback>
        </mc:AlternateContent>
      </w:r>
      <w:r w:rsidR="006369A3">
        <w:br w:type="page"/>
      </w:r>
    </w:p>
    <w:p w14:paraId="704FC8ED" w14:textId="154B8856" w:rsidR="006369A3" w:rsidRPr="006369A3" w:rsidRDefault="00610A77" w:rsidP="00273495">
      <w:pPr>
        <w:tabs>
          <w:tab w:val="center" w:pos="4680"/>
        </w:tabs>
      </w:pP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w:lastRenderedPageBreak/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0DBA1726" wp14:editId="3716C05B">
                <wp:simplePos x="0" y="0"/>
                <wp:positionH relativeFrom="margin">
                  <wp:posOffset>1819275</wp:posOffset>
                </wp:positionH>
                <wp:positionV relativeFrom="paragraph">
                  <wp:posOffset>4895850</wp:posOffset>
                </wp:positionV>
                <wp:extent cx="390525" cy="276225"/>
                <wp:effectExtent l="0" t="0" r="9525" b="9525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97F3FE" w14:textId="77777777" w:rsidR="00610A77" w:rsidRDefault="00610A77" w:rsidP="00610A77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DBA1726" id="Text Box 129" o:spid="_x0000_s1052" type="#_x0000_t202" style="position:absolute;margin-left:143.25pt;margin-top:385.5pt;width:30.75pt;height:21.75pt;z-index:2518292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" fillcolor="white [3201]" stroked="f" strokeweight=".5pt">
                <v:textbox>
                  <w:txbxContent>
                    <w:p w14:paraId="6697F3FE" w14:textId="77777777" w:rsidR="00610A77" w:rsidRDefault="00610A77" w:rsidP="00610A77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5795232B" wp14:editId="47AD836E">
                <wp:simplePos x="0" y="0"/>
                <wp:positionH relativeFrom="margin">
                  <wp:posOffset>1819275</wp:posOffset>
                </wp:positionH>
                <wp:positionV relativeFrom="paragraph">
                  <wp:posOffset>4895850</wp:posOffset>
                </wp:positionV>
                <wp:extent cx="390525" cy="228600"/>
                <wp:effectExtent l="0" t="0" r="9525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C208E2" w14:textId="77777777" w:rsidR="00610A77" w:rsidRDefault="00610A77" w:rsidP="00610A77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5232B" id="Text Box 128" o:spid="_x0000_s1053" type="#_x0000_t202" style="position:absolute;margin-left:143.25pt;margin-top:385.5pt;width:30.75pt;height:18pt;z-index:251827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" fillcolor="white [3201]" stroked="f" strokeweight=".5pt">
                <v:textbox>
                  <w:txbxContent>
                    <w:p w14:paraId="14C208E2" w14:textId="77777777" w:rsidR="00610A77" w:rsidRDefault="00610A77" w:rsidP="00610A77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353E4AB" wp14:editId="6FD9E20D">
                <wp:simplePos x="0" y="0"/>
                <wp:positionH relativeFrom="margin">
                  <wp:posOffset>1809750</wp:posOffset>
                </wp:positionH>
                <wp:positionV relativeFrom="paragraph">
                  <wp:posOffset>1257300</wp:posOffset>
                </wp:positionV>
                <wp:extent cx="390525" cy="276225"/>
                <wp:effectExtent l="0" t="0" r="9525" b="9525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663C0" w14:textId="77777777" w:rsidR="00610A77" w:rsidRDefault="00610A77" w:rsidP="00610A77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53E4AB" id="Text Box 127" o:spid="_x0000_s1054" type="#_x0000_t202" style="position:absolute;margin-left:142.5pt;margin-top:99pt;width:30.75pt;height:21.75pt;z-index:2518251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" fillcolor="white [3201]" stroked="f" strokeweight=".5pt">
                <v:textbox>
                  <w:txbxContent>
                    <w:p w14:paraId="6D8663C0" w14:textId="77777777" w:rsidR="00610A77" w:rsidRDefault="00610A77" w:rsidP="00610A77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323FAB90" wp14:editId="62908F73">
                <wp:simplePos x="0" y="0"/>
                <wp:positionH relativeFrom="margin">
                  <wp:posOffset>1857375</wp:posOffset>
                </wp:positionH>
                <wp:positionV relativeFrom="paragraph">
                  <wp:posOffset>2771775</wp:posOffset>
                </wp:positionV>
                <wp:extent cx="390525" cy="276225"/>
                <wp:effectExtent l="0" t="0" r="9525" b="9525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6A415E" w14:textId="16F32CB7" w:rsidR="00610A77" w:rsidRDefault="00610A77" w:rsidP="00610A77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3FAB90" id="Text Box 126" o:spid="_x0000_s1055" type="#_x0000_t202" style="position:absolute;margin-left:146.25pt;margin-top:218.25pt;width:30.75pt;height:21.75pt;z-index:2518231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" fillcolor="white [3201]" stroked="f" strokeweight=".5pt">
                <v:textbox>
                  <w:txbxContent>
                    <w:p w14:paraId="0B6A415E" w14:textId="16F32CB7" w:rsidR="00610A77" w:rsidRDefault="00610A77" w:rsidP="00610A77">
                      <w: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40EEF06" wp14:editId="376903AD">
                <wp:simplePos x="0" y="0"/>
                <wp:positionH relativeFrom="page">
                  <wp:posOffset>104775</wp:posOffset>
                </wp:positionH>
                <wp:positionV relativeFrom="paragraph">
                  <wp:posOffset>4657725</wp:posOffset>
                </wp:positionV>
                <wp:extent cx="2562225" cy="1114425"/>
                <wp:effectExtent l="19050" t="19050" r="28575" b="47625"/>
                <wp:wrapNone/>
                <wp:docPr id="62" name="Flowchart: Decision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225" cy="1114425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6DE5E5" w14:textId="154F7AD4" w:rsidR="000A2BC1" w:rsidRDefault="000A2BC1" w:rsidP="000A2BC1">
                            <w:pPr>
                              <w:jc w:val="center"/>
                            </w:pPr>
                            <w:r>
                              <w:t xml:space="preserve">If the user inputs date 1 </w:t>
                            </w:r>
                            <w:r w:rsidR="004C68BF">
                              <w:t>bigger</w:t>
                            </w:r>
                            <w:r>
                              <w:t xml:space="preserve"> than date 2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EEF06" id="Flowchart: Decision 62" o:spid="_x0000_s1056" type="#_x0000_t110" style="position:absolute;margin-left:8.25pt;margin-top:366.75pt;width:201.75pt;height:87.75pt;z-index:251764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" fillcolor="white [3201]" strokecolor="black [3200]" strokeweight="1.5pt">
                <v:textbox>
                  <w:txbxContent>
                    <w:p w14:paraId="5D6DE5E5" w14:textId="154F7AD4" w:rsidR="000A2BC1" w:rsidRDefault="000A2BC1" w:rsidP="000A2BC1">
                      <w:pPr>
                        <w:jc w:val="center"/>
                      </w:pPr>
                      <w:r>
                        <w:t xml:space="preserve">If the user inputs </w:t>
                      </w:r>
                      <w:r>
                        <w:t xml:space="preserve">date 1 </w:t>
                      </w:r>
                      <w:r w:rsidR="004C68BF">
                        <w:t>bigger</w:t>
                      </w:r>
                      <w:r>
                        <w:t xml:space="preserve"> than date 2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75EBCD42" wp14:editId="307BACE8">
                <wp:simplePos x="0" y="0"/>
                <wp:positionH relativeFrom="column">
                  <wp:posOffset>1752600</wp:posOffset>
                </wp:positionH>
                <wp:positionV relativeFrom="paragraph">
                  <wp:posOffset>5210175</wp:posOffset>
                </wp:positionV>
                <wp:extent cx="542925" cy="0"/>
                <wp:effectExtent l="0" t="19050" r="28575" b="19050"/>
                <wp:wrapNone/>
                <wp:docPr id="121" name="Straight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F7D126" id="Straight Connector 121" o:spid="_x0000_s1026" style="position:absolute;flip:y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pt,410.25pt" to="180.75pt,4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" strokecolor="black [3200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00A619DA" wp14:editId="638C807A">
                <wp:simplePos x="0" y="0"/>
                <wp:positionH relativeFrom="column">
                  <wp:posOffset>2305050</wp:posOffset>
                </wp:positionH>
                <wp:positionV relativeFrom="paragraph">
                  <wp:posOffset>3094990</wp:posOffset>
                </wp:positionV>
                <wp:extent cx="9525" cy="2124075"/>
                <wp:effectExtent l="19050" t="19050" r="28575" b="9525"/>
                <wp:wrapNone/>
                <wp:docPr id="125" name="Straight Connector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212407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916CCF" id="Straight Connector 125" o:spid="_x0000_s1026" style="position:absolute;flip:y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5pt,243.7pt" to="182.25pt,4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" strokecolor="black [3200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5FC2A489" wp14:editId="694C0FE1">
                <wp:simplePos x="0" y="0"/>
                <wp:positionH relativeFrom="column">
                  <wp:posOffset>1495425</wp:posOffset>
                </wp:positionH>
                <wp:positionV relativeFrom="paragraph">
                  <wp:posOffset>419100</wp:posOffset>
                </wp:positionV>
                <wp:extent cx="792480" cy="8255"/>
                <wp:effectExtent l="38100" t="95250" r="0" b="106045"/>
                <wp:wrapNone/>
                <wp:docPr id="123" name="Straight Arrow Connector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92480" cy="825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85873C" id="Straight Arrow Connector 123" o:spid="_x0000_s1026" type="#_x0000_t32" style="position:absolute;margin-left:117.75pt;margin-top:33pt;width:62.4pt;height:.65pt;flip:x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" strokecolor="black [3200]" strokeweight="2.25pt">
                <v:stroke endarrow="block" joinstyle="miter"/>
              </v:shape>
            </w:pict>
          </mc:Fallback>
        </mc:AlternateContent>
      </w:r>
      <w:r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B62D753" wp14:editId="24632F70">
                <wp:simplePos x="0" y="0"/>
                <wp:positionH relativeFrom="margin">
                  <wp:posOffset>-781050</wp:posOffset>
                </wp:positionH>
                <wp:positionV relativeFrom="paragraph">
                  <wp:posOffset>1143000</wp:posOffset>
                </wp:positionV>
                <wp:extent cx="2514600" cy="962025"/>
                <wp:effectExtent l="19050" t="19050" r="19050" b="47625"/>
                <wp:wrapNone/>
                <wp:docPr id="58" name="Flowchart: Decision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962025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4A2047" w14:textId="77777777" w:rsidR="000A2BC1" w:rsidRDefault="000A2BC1" w:rsidP="000A2BC1">
                            <w:pPr>
                              <w:jc w:val="center"/>
                            </w:pPr>
                            <w:r>
                              <w:t>Is the output displays correctl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2D753" id="Flowchart: Decision 58" o:spid="_x0000_s1057" type="#_x0000_t110" style="position:absolute;margin-left:-61.5pt;margin-top:90pt;width:198pt;height:75.75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" fillcolor="white [3201]" strokecolor="black [3200]" strokeweight="1.5pt">
                <v:textbox>
                  <w:txbxContent>
                    <w:p w14:paraId="254A2047" w14:textId="77777777" w:rsidR="000A2BC1" w:rsidRDefault="000A2BC1" w:rsidP="000A2BC1">
                      <w:pPr>
                        <w:jc w:val="center"/>
                      </w:pPr>
                      <w:r>
                        <w:t>Is the output displays correctly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00CEF547" wp14:editId="133B4076">
                <wp:simplePos x="0" y="0"/>
                <wp:positionH relativeFrom="column">
                  <wp:posOffset>1752600</wp:posOffset>
                </wp:positionH>
                <wp:positionV relativeFrom="paragraph">
                  <wp:posOffset>1619250</wp:posOffset>
                </wp:positionV>
                <wp:extent cx="542925" cy="0"/>
                <wp:effectExtent l="0" t="19050" r="28575" b="19050"/>
                <wp:wrapNone/>
                <wp:docPr id="119" name="Straight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273FF7" id="Straight Connector 119" o:spid="_x0000_s1026" style="position:absolute;flip:y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pt,127.5pt" to="180.75pt,1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" strokecolor="black [3200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6461FB55" wp14:editId="2888FE30">
                <wp:simplePos x="0" y="0"/>
                <wp:positionH relativeFrom="column">
                  <wp:posOffset>2305050</wp:posOffset>
                </wp:positionH>
                <wp:positionV relativeFrom="paragraph">
                  <wp:posOffset>398780</wp:posOffset>
                </wp:positionV>
                <wp:extent cx="0" cy="1220470"/>
                <wp:effectExtent l="19050" t="19050" r="19050" b="17780"/>
                <wp:wrapNone/>
                <wp:docPr id="122" name="Straight Connector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22047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6283F6" id="Straight Connector 122" o:spid="_x0000_s1026" style="position:absolute;flip:x y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5pt,31.4pt" to="181.5pt,1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" strokecolor="black [3200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72AF0106" wp14:editId="4CF21CEC">
                <wp:simplePos x="0" y="0"/>
                <wp:positionH relativeFrom="column">
                  <wp:posOffset>2305050</wp:posOffset>
                </wp:positionH>
                <wp:positionV relativeFrom="paragraph">
                  <wp:posOffset>1409700</wp:posOffset>
                </wp:positionV>
                <wp:extent cx="9525" cy="1677670"/>
                <wp:effectExtent l="19050" t="19050" r="28575" b="17780"/>
                <wp:wrapNone/>
                <wp:docPr id="124" name="Straight Connector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167767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CC7F4F" id="Straight Connector 124" o:spid="_x0000_s1026" style="position:absolute;flip:x y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5pt,111pt" to="182.25pt,24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" strokecolor="black [3200]" strokeweight="2.2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71664D2" wp14:editId="6C22D5F7">
                <wp:simplePos x="0" y="0"/>
                <wp:positionH relativeFrom="column">
                  <wp:posOffset>1771650</wp:posOffset>
                </wp:positionH>
                <wp:positionV relativeFrom="paragraph">
                  <wp:posOffset>3086100</wp:posOffset>
                </wp:positionV>
                <wp:extent cx="542925" cy="0"/>
                <wp:effectExtent l="0" t="19050" r="28575" b="19050"/>
                <wp:wrapNone/>
                <wp:docPr id="120" name="Straight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A5BB87" id="Straight Connector 120" o:spid="_x0000_s1026" style="position:absolute;flip:y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.5pt,243pt" to="182.25pt,24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" strokecolor="black [3200]" strokeweight="2.25pt">
                <v:stroke joinstyle="miter"/>
              </v:line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941EA81" wp14:editId="414DBF66">
                <wp:simplePos x="0" y="0"/>
                <wp:positionH relativeFrom="margin">
                  <wp:posOffset>695325</wp:posOffset>
                </wp:positionH>
                <wp:positionV relativeFrom="paragraph">
                  <wp:posOffset>5695950</wp:posOffset>
                </wp:positionV>
                <wp:extent cx="504825" cy="276225"/>
                <wp:effectExtent l="0" t="0" r="9525" b="9525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ECD6CB" w14:textId="77777777" w:rsidR="004C68BF" w:rsidRDefault="004C68BF" w:rsidP="004C68B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41EA81" id="Text Box 105" o:spid="_x0000_s1058" type="#_x0000_t202" style="position:absolute;margin-left:54.75pt;margin-top:448.5pt;width:39.75pt;height:21.75pt;z-index:2517841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" fillcolor="white [3201]" stroked="f" strokeweight=".5pt">
                <v:textbox>
                  <w:txbxContent>
                    <w:p w14:paraId="6AECD6CB" w14:textId="77777777" w:rsidR="004C68BF" w:rsidRDefault="004C68BF" w:rsidP="004C68BF">
                      <w:r>
                        <w:t>Y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40B8A996" wp14:editId="5D5D9A14">
                <wp:simplePos x="0" y="0"/>
                <wp:positionH relativeFrom="margin">
                  <wp:posOffset>647700</wp:posOffset>
                </wp:positionH>
                <wp:positionV relativeFrom="paragraph">
                  <wp:posOffset>3743325</wp:posOffset>
                </wp:positionV>
                <wp:extent cx="504825" cy="276225"/>
                <wp:effectExtent l="0" t="0" r="9525" b="9525"/>
                <wp:wrapNone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CA8225" w14:textId="77777777" w:rsidR="004C68BF" w:rsidRDefault="004C68BF" w:rsidP="004C68B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B8A996" id="Text Box 104" o:spid="_x0000_s1059" type="#_x0000_t202" style="position:absolute;margin-left:51pt;margin-top:294.75pt;width:39.75pt;height:21.75pt;z-index:25178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" fillcolor="white [3201]" stroked="f" strokeweight=".5pt">
                <v:textbox>
                  <w:txbxContent>
                    <w:p w14:paraId="64CA8225" w14:textId="77777777" w:rsidR="004C68BF" w:rsidRDefault="004C68BF" w:rsidP="004C68BF">
                      <w:r>
                        <w:t>Y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686FE66" wp14:editId="2A67A24F">
                <wp:simplePos x="0" y="0"/>
                <wp:positionH relativeFrom="margin">
                  <wp:posOffset>609600</wp:posOffset>
                </wp:positionH>
                <wp:positionV relativeFrom="paragraph">
                  <wp:posOffset>2095500</wp:posOffset>
                </wp:positionV>
                <wp:extent cx="504825" cy="276225"/>
                <wp:effectExtent l="0" t="0" r="9525" b="9525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91DF23" w14:textId="77777777" w:rsidR="004C68BF" w:rsidRDefault="004C68BF" w:rsidP="004C68B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86FE66" id="Text Box 103" o:spid="_x0000_s1060" type="#_x0000_t202" style="position:absolute;margin-left:48pt;margin-top:165pt;width:39.75pt;height:21.75pt;z-index:2517800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" fillcolor="white [3201]" stroked="f" strokeweight=".5pt">
                <v:textbox>
                  <w:txbxContent>
                    <w:p w14:paraId="4E91DF23" w14:textId="77777777" w:rsidR="004C68BF" w:rsidRDefault="004C68BF" w:rsidP="004C68BF">
                      <w:r>
                        <w:t>Y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72E5BE46" wp14:editId="73D5079C">
                <wp:simplePos x="0" y="0"/>
                <wp:positionH relativeFrom="margin">
                  <wp:posOffset>5314950</wp:posOffset>
                </wp:positionH>
                <wp:positionV relativeFrom="paragraph">
                  <wp:posOffset>-781050</wp:posOffset>
                </wp:positionV>
                <wp:extent cx="504825" cy="276225"/>
                <wp:effectExtent l="0" t="0" r="9525" b="9525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A360FB" w14:textId="77777777" w:rsidR="004C68BF" w:rsidRDefault="004C68BF" w:rsidP="004C68B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E5BE46" id="Text Box 102" o:spid="_x0000_s1061" type="#_x0000_t202" style="position:absolute;margin-left:418.5pt;margin-top:-61.5pt;width:39.75pt;height:21.75pt;z-index:2517780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" fillcolor="white [3201]" stroked="f" strokeweight=".5pt">
                <v:textbox>
                  <w:txbxContent>
                    <w:p w14:paraId="6AA360FB" w14:textId="77777777" w:rsidR="004C68BF" w:rsidRDefault="004C68BF" w:rsidP="004C68BF">
                      <w:r>
                        <w:t>Y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7F41297" wp14:editId="5390B98B">
                <wp:simplePos x="0" y="0"/>
                <wp:positionH relativeFrom="column">
                  <wp:posOffset>1905000</wp:posOffset>
                </wp:positionH>
                <wp:positionV relativeFrom="paragraph">
                  <wp:posOffset>6038850</wp:posOffset>
                </wp:positionV>
                <wp:extent cx="895350" cy="419100"/>
                <wp:effectExtent l="0" t="0" r="19050" b="19050"/>
                <wp:wrapNone/>
                <wp:docPr id="97" name="Oval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419100"/>
                        </a:xfrm>
                        <a:prstGeom prst="ellipse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8B1A94" w14:textId="26DBEB0D" w:rsidR="004C68BF" w:rsidRDefault="004C68BF" w:rsidP="004C68BF">
                            <w:pPr>
                              <w:jc w:val="center"/>
                            </w:pPr>
                            <w:r>
                              <w:t>ST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F41297" id="Oval 97" o:spid="_x0000_s1062" style="position:absolute;margin-left:150pt;margin-top:475.5pt;width:70.5pt;height:33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" fillcolor="white [3201]" strokecolor="black [3200]" strokeweight="1.5pt">
                <v:stroke joinstyle="miter"/>
                <v:textbox>
                  <w:txbxContent>
                    <w:p w14:paraId="038B1A94" w14:textId="26DBEB0D" w:rsidR="004C68BF" w:rsidRDefault="004C68BF" w:rsidP="004C68BF">
                      <w:pPr>
                        <w:jc w:val="center"/>
                      </w:pPr>
                      <w:r>
                        <w:t>STOP</w:t>
                      </w:r>
                    </w:p>
                  </w:txbxContent>
                </v:textbox>
              </v:oval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E03006F" wp14:editId="52388705">
                <wp:simplePos x="0" y="0"/>
                <wp:positionH relativeFrom="column">
                  <wp:posOffset>1657350</wp:posOffset>
                </wp:positionH>
                <wp:positionV relativeFrom="paragraph">
                  <wp:posOffset>6086475</wp:posOffset>
                </wp:positionV>
                <wp:extent cx="180975" cy="257175"/>
                <wp:effectExtent l="0" t="19050" r="28575" b="47625"/>
                <wp:wrapNone/>
                <wp:docPr id="96" name="Arrow: Down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5CD05" id="Arrow: Down 96" o:spid="_x0000_s1026" type="#_x0000_t67" style="position:absolute;margin-left:130.5pt;margin-top:479.25pt;width:14.25pt;height:20.25pt;rotation:-90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" adj="14000" fillcolor="#4472c4 [3204]" strokecolor="#1f3763 [1604]" strokeweight="1pt"/>
            </w:pict>
          </mc:Fallback>
        </mc:AlternateContent>
      </w:r>
      <w:r w:rsidR="004C68BF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F4C3D39" wp14:editId="16FD2B35">
                <wp:simplePos x="0" y="0"/>
                <wp:positionH relativeFrom="margin">
                  <wp:posOffset>-638175</wp:posOffset>
                </wp:positionH>
                <wp:positionV relativeFrom="paragraph">
                  <wp:posOffset>6010275</wp:posOffset>
                </wp:positionV>
                <wp:extent cx="2257425" cy="428625"/>
                <wp:effectExtent l="0" t="0" r="28575" b="28575"/>
                <wp:wrapNone/>
                <wp:docPr id="63" name="Flowchart: Process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425" cy="4286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88DC30" w14:textId="3B622DAE" w:rsidR="004C68BF" w:rsidRDefault="004C68BF" w:rsidP="004C68BF">
                            <w:pPr>
                              <w:jc w:val="center"/>
                            </w:pPr>
                            <w:r>
                              <w:t xml:space="preserve">Then , </w:t>
                            </w:r>
                            <w:r w:rsidRPr="004C68BF">
                              <w:t>alert("The second date occurred earlier than the first one!"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C3D39" id="Flowchart: Process 63" o:spid="_x0000_s1063" type="#_x0000_t109" style="position:absolute;margin-left:-50.25pt;margin-top:473.25pt;width:177.75pt;height:33.75pt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" fillcolor="white [3201]" strokecolor="black [3200]" strokeweight="1.5pt">
                <v:textbox>
                  <w:txbxContent>
                    <w:p w14:paraId="7188DC30" w14:textId="3B622DAE" w:rsidR="004C68BF" w:rsidRDefault="004C68BF" w:rsidP="004C68BF">
                      <w:pPr>
                        <w:jc w:val="center"/>
                      </w:pPr>
                      <w:r>
                        <w:t>Then ,</w:t>
                      </w:r>
                      <w:r>
                        <w:t xml:space="preserve"> </w:t>
                      </w:r>
                      <w:r w:rsidRPr="004C68BF">
                        <w:t xml:space="preserve">alert("The second date </w:t>
                      </w:r>
                      <w:r w:rsidRPr="004C68BF">
                        <w:t>occurred</w:t>
                      </w:r>
                      <w:r w:rsidRPr="004C68BF">
                        <w:t xml:space="preserve"> earlier than the first one!"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69FB35F" wp14:editId="4D3C443A">
                <wp:simplePos x="0" y="0"/>
                <wp:positionH relativeFrom="column">
                  <wp:posOffset>390525</wp:posOffset>
                </wp:positionH>
                <wp:positionV relativeFrom="paragraph">
                  <wp:posOffset>5734050</wp:posOffset>
                </wp:positionV>
                <wp:extent cx="180975" cy="257175"/>
                <wp:effectExtent l="19050" t="0" r="28575" b="47625"/>
                <wp:wrapNone/>
                <wp:docPr id="53" name="Arrow: Down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E5EDD" id="Arrow: Down 53" o:spid="_x0000_s1026" type="#_x0000_t67" style="position:absolute;margin-left:30.75pt;margin-top:451.5pt;width:14.25pt;height:20.2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" adj="14000" fillcolor="#4472c4 [3204]" strokecolor="#1f3763 [1604]" strokeweight="1pt"/>
            </w:pict>
          </mc:Fallback>
        </mc:AlternateContent>
      </w:r>
      <w:r w:rsidR="004C68BF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A76C87E" wp14:editId="3C3E69B9">
                <wp:simplePos x="0" y="0"/>
                <wp:positionH relativeFrom="leftMargin">
                  <wp:posOffset>1295400</wp:posOffset>
                </wp:positionH>
                <wp:positionV relativeFrom="paragraph">
                  <wp:posOffset>4352925</wp:posOffset>
                </wp:positionV>
                <wp:extent cx="180975" cy="257175"/>
                <wp:effectExtent l="19050" t="0" r="28575" b="47625"/>
                <wp:wrapNone/>
                <wp:docPr id="51" name="Arrow: Down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54EB6" id="Arrow: Down 51" o:spid="_x0000_s1026" type="#_x0000_t67" style="position:absolute;margin-left:102pt;margin-top:342.75pt;width:14.25pt;height:20.25pt;z-index:2517463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" adj="14000" fillcolor="#4472c4 [3204]" strokecolor="#1f3763 [1604]" strokeweight="1pt">
                <w10:wrap anchorx="margin"/>
              </v:shape>
            </w:pict>
          </mc:Fallback>
        </mc:AlternateContent>
      </w:r>
      <w:r w:rsidR="000A2BC1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0A43B4E1" wp14:editId="6651D2DE">
                <wp:simplePos x="0" y="0"/>
                <wp:positionH relativeFrom="margin">
                  <wp:posOffset>-495300</wp:posOffset>
                </wp:positionH>
                <wp:positionV relativeFrom="paragraph">
                  <wp:posOffset>4067175</wp:posOffset>
                </wp:positionV>
                <wp:extent cx="1933575" cy="276225"/>
                <wp:effectExtent l="0" t="0" r="28575" b="28575"/>
                <wp:wrapNone/>
                <wp:docPr id="60" name="Flowchart: Process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2762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427DA5" w14:textId="0FFDDD00" w:rsidR="000A2BC1" w:rsidRDefault="000A2BC1" w:rsidP="000A2BC1">
                            <w:pPr>
                              <w:jc w:val="center"/>
                            </w:pPr>
                            <w:r>
                              <w:t>Then , alert (input is incorrect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43B4E1" id="Flowchart: Process 60" o:spid="_x0000_s1064" type="#_x0000_t109" style="position:absolute;margin-left:-39pt;margin-top:320.25pt;width:152.25pt;height:21.75pt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" fillcolor="white [3201]" strokecolor="black [3200]" strokeweight="1.5pt">
                <v:textbox>
                  <w:txbxContent>
                    <w:p w14:paraId="3D427DA5" w14:textId="0FFDDD00" w:rsidR="000A2BC1" w:rsidRDefault="000A2BC1" w:rsidP="000A2BC1">
                      <w:pPr>
                        <w:jc w:val="center"/>
                      </w:pPr>
                      <w:r>
                        <w:t>Then , alert (input is incorrect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A2BC1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693B1EF" wp14:editId="7520E08E">
                <wp:simplePos x="0" y="0"/>
                <wp:positionH relativeFrom="column">
                  <wp:posOffset>381000</wp:posOffset>
                </wp:positionH>
                <wp:positionV relativeFrom="paragraph">
                  <wp:posOffset>3790950</wp:posOffset>
                </wp:positionV>
                <wp:extent cx="180975" cy="257175"/>
                <wp:effectExtent l="19050" t="0" r="28575" b="47625"/>
                <wp:wrapNone/>
                <wp:docPr id="52" name="Arrow: Down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0A0526" id="Arrow: Down 52" o:spid="_x0000_s1026" type="#_x0000_t67" style="position:absolute;margin-left:30pt;margin-top:298.5pt;width:14.25pt;height:20.2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" adj="14000" fillcolor="#4472c4 [3204]" strokecolor="#1f3763 [1604]" strokeweight="1pt"/>
            </w:pict>
          </mc:Fallback>
        </mc:AlternateContent>
      </w:r>
      <w:r w:rsidR="000A2BC1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C73D523" wp14:editId="35D7FA32">
                <wp:simplePos x="0" y="0"/>
                <wp:positionH relativeFrom="page">
                  <wp:posOffset>66675</wp:posOffset>
                </wp:positionH>
                <wp:positionV relativeFrom="paragraph">
                  <wp:posOffset>2362200</wp:posOffset>
                </wp:positionV>
                <wp:extent cx="2628900" cy="1447800"/>
                <wp:effectExtent l="19050" t="19050" r="19050" b="38100"/>
                <wp:wrapNone/>
                <wp:docPr id="59" name="Flowchart: Decision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1447800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6BD307" w14:textId="00B20231" w:rsidR="000A2BC1" w:rsidRDefault="000A2BC1" w:rsidP="000A2BC1">
                            <w:pPr>
                              <w:jc w:val="center"/>
                            </w:pPr>
                            <w:r>
                              <w:t>If the user inputs an alphabet or symbols or signs that is not valid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3D523" id="Flowchart: Decision 59" o:spid="_x0000_s1065" type="#_x0000_t110" style="position:absolute;margin-left:5.25pt;margin-top:186pt;width:207pt;height:114pt;z-index:251760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" fillcolor="white [3201]" strokecolor="black [3200]" strokeweight="1.5pt">
                <v:textbox>
                  <w:txbxContent>
                    <w:p w14:paraId="316BD307" w14:textId="00B20231" w:rsidR="000A2BC1" w:rsidRDefault="000A2BC1" w:rsidP="000A2BC1">
                      <w:pPr>
                        <w:jc w:val="center"/>
                      </w:pPr>
                      <w:r>
                        <w:t>If the user inputs an alphabet or symbols or signs that is not valid?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A2BC1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70546D0" wp14:editId="0F98B043">
                <wp:simplePos x="0" y="0"/>
                <wp:positionH relativeFrom="column">
                  <wp:posOffset>371475</wp:posOffset>
                </wp:positionH>
                <wp:positionV relativeFrom="paragraph">
                  <wp:posOffset>2095500</wp:posOffset>
                </wp:positionV>
                <wp:extent cx="180975" cy="257175"/>
                <wp:effectExtent l="19050" t="0" r="28575" b="47625"/>
                <wp:wrapNone/>
                <wp:docPr id="55" name="Arrow: Down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87FA2" id="Arrow: Down 55" o:spid="_x0000_s1026" type="#_x0000_t67" style="position:absolute;margin-left:29.25pt;margin-top:165pt;width:14.25pt;height:20.2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" adj="14000" fillcolor="#4472c4 [3204]" strokecolor="#1f3763 [1604]" strokeweight="1pt"/>
            </w:pict>
          </mc:Fallback>
        </mc:AlternateContent>
      </w:r>
      <w:r w:rsidR="000A2BC1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D944954" wp14:editId="2C9F3846">
                <wp:simplePos x="0" y="0"/>
                <wp:positionH relativeFrom="column">
                  <wp:posOffset>371475</wp:posOffset>
                </wp:positionH>
                <wp:positionV relativeFrom="paragraph">
                  <wp:posOffset>857250</wp:posOffset>
                </wp:positionV>
                <wp:extent cx="180975" cy="257175"/>
                <wp:effectExtent l="19050" t="0" r="28575" b="47625"/>
                <wp:wrapNone/>
                <wp:docPr id="54" name="Arrow: Down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77DB6" id="Arrow: Down 54" o:spid="_x0000_s1026" type="#_x0000_t67" style="position:absolute;margin-left:29.25pt;margin-top:67.5pt;width:14.25pt;height:20.2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" adj="14000" fillcolor="#4472c4 [3204]" strokecolor="#1f3763 [1604]" strokeweight="1pt"/>
            </w:pict>
          </mc:Fallback>
        </mc:AlternateContent>
      </w:r>
      <w:r w:rsidR="00273495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7545E72" wp14:editId="5A1D2FC7">
                <wp:simplePos x="0" y="0"/>
                <wp:positionH relativeFrom="margin">
                  <wp:posOffset>-838200</wp:posOffset>
                </wp:positionH>
                <wp:positionV relativeFrom="paragraph">
                  <wp:posOffset>542925</wp:posOffset>
                </wp:positionV>
                <wp:extent cx="2590800" cy="304800"/>
                <wp:effectExtent l="0" t="0" r="19050" b="19050"/>
                <wp:wrapNone/>
                <wp:docPr id="56" name="Flowchart: Process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3048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9FFCF2" w14:textId="03DA32F9" w:rsidR="00273495" w:rsidRDefault="00273495" w:rsidP="00273495">
                            <w:pPr>
                              <w:jc w:val="center"/>
                            </w:pPr>
                            <w:r>
                              <w:t>Var  d</w:t>
                            </w:r>
                            <w:r w:rsidR="000A2BC1">
                              <w:t>ays</w:t>
                            </w:r>
                            <w:r>
                              <w:t xml:space="preserve"> = </w:t>
                            </w:r>
                            <w:r w:rsidRPr="00052D6A">
                              <w:t>(</w:t>
                            </w:r>
                            <w:r w:rsidR="000A2BC1">
                              <w:t>sec</w:t>
                            </w:r>
                            <w:r w:rsidRPr="00052D6A">
                              <w:t xml:space="preserve"> / </w:t>
                            </w:r>
                            <w:r w:rsidR="000A2BC1">
                              <w:t>day</w:t>
                            </w:r>
                            <w:r w:rsidRPr="00052D6A">
                              <w:t>)</w:t>
                            </w:r>
                            <w:r>
                              <w:t xml:space="preserve">; </w:t>
                            </w:r>
                            <w:r w:rsidRPr="00273495">
                              <w:t xml:space="preserve">sec -= </w:t>
                            </w:r>
                            <w:r w:rsidR="000A2BC1">
                              <w:t>days</w:t>
                            </w:r>
                            <w:r w:rsidRPr="00273495">
                              <w:t xml:space="preserve"> * </w:t>
                            </w:r>
                            <w:r w:rsidR="000A2BC1">
                              <w:t>day</w:t>
                            </w:r>
                            <w:r w:rsidRPr="00273495"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45E72" id="Flowchart: Process 56" o:spid="_x0000_s1066" type="#_x0000_t109" style="position:absolute;margin-left:-66pt;margin-top:42.75pt;width:204pt;height:24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" fillcolor="white [3201]" strokecolor="black [3200]" strokeweight="1.5pt">
                <v:textbox>
                  <w:txbxContent>
                    <w:p w14:paraId="6D9FFCF2" w14:textId="03DA32F9" w:rsidR="00273495" w:rsidRDefault="00273495" w:rsidP="00273495">
                      <w:pPr>
                        <w:jc w:val="center"/>
                      </w:pPr>
                      <w:r>
                        <w:t xml:space="preserve">Var  </w:t>
                      </w:r>
                      <w:r>
                        <w:t>d</w:t>
                      </w:r>
                      <w:r w:rsidR="000A2BC1">
                        <w:t>ays</w:t>
                      </w:r>
                      <w:r>
                        <w:t xml:space="preserve"> = </w:t>
                      </w:r>
                      <w:r w:rsidRPr="00052D6A">
                        <w:t>(</w:t>
                      </w:r>
                      <w:r w:rsidR="000A2BC1">
                        <w:t>sec</w:t>
                      </w:r>
                      <w:r w:rsidRPr="00052D6A">
                        <w:t xml:space="preserve"> / </w:t>
                      </w:r>
                      <w:r w:rsidR="000A2BC1">
                        <w:t>day</w:t>
                      </w:r>
                      <w:r w:rsidRPr="00052D6A">
                        <w:t>)</w:t>
                      </w:r>
                      <w:r>
                        <w:t xml:space="preserve">; </w:t>
                      </w:r>
                      <w:r w:rsidRPr="00273495">
                        <w:t xml:space="preserve">sec -= </w:t>
                      </w:r>
                      <w:r w:rsidR="000A2BC1">
                        <w:t>days</w:t>
                      </w:r>
                      <w:r w:rsidRPr="00273495">
                        <w:t xml:space="preserve"> * </w:t>
                      </w:r>
                      <w:r w:rsidR="000A2BC1">
                        <w:t>day</w:t>
                      </w:r>
                      <w:r w:rsidRPr="00273495">
                        <w:t>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3495">
        <w:rPr>
          <w:rFonts w:asciiTheme="minorHAnsi" w:hAnsiTheme="minorHAnsi" w:cstheme="minorHAnsi"/>
          <w:b/>
          <w:i/>
          <w:noProof/>
          <w:color w:val="FF0000"/>
          <w:sz w:val="72"/>
          <w:szCs w:val="72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B8E6CC7" wp14:editId="5947C585">
                <wp:simplePos x="0" y="0"/>
                <wp:positionH relativeFrom="column">
                  <wp:posOffset>371475</wp:posOffset>
                </wp:positionH>
                <wp:positionV relativeFrom="paragraph">
                  <wp:posOffset>257175</wp:posOffset>
                </wp:positionV>
                <wp:extent cx="180975" cy="257175"/>
                <wp:effectExtent l="19050" t="0" r="28575" b="47625"/>
                <wp:wrapNone/>
                <wp:docPr id="50" name="Arrow: Down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2571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EC4B9" id="Arrow: Down 50" o:spid="_x0000_s1026" type="#_x0000_t67" style="position:absolute;margin-left:29.25pt;margin-top:20.25pt;width:14.25pt;height:20.2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" adj="14000" fillcolor="#4472c4 [3204]" strokecolor="#1f3763 [1604]" strokeweight="1pt"/>
            </w:pict>
          </mc:Fallback>
        </mc:AlternateContent>
      </w:r>
      <w:r w:rsidR="00273495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21D195E" wp14:editId="19C8F8FA">
                <wp:simplePos x="0" y="0"/>
                <wp:positionH relativeFrom="margin">
                  <wp:posOffset>-466725</wp:posOffset>
                </wp:positionH>
                <wp:positionV relativeFrom="paragraph">
                  <wp:posOffset>-180975</wp:posOffset>
                </wp:positionV>
                <wp:extent cx="1933575" cy="428625"/>
                <wp:effectExtent l="0" t="0" r="28575" b="28575"/>
                <wp:wrapNone/>
                <wp:docPr id="49" name="Flowchart: Process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28625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C111C6" w14:textId="0CC5C054" w:rsidR="00273495" w:rsidRDefault="00273495" w:rsidP="00273495">
                            <w:pPr>
                              <w:jc w:val="center"/>
                            </w:pPr>
                            <w:r>
                              <w:t>To calculate days difference between two d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D195E" id="Flowchart: Process 49" o:spid="_x0000_s1067" type="#_x0000_t109" style="position:absolute;margin-left:-36.75pt;margin-top:-14.25pt;width:152.25pt;height:33.75pt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" fillcolor="white [3201]" strokecolor="black [3200]" strokeweight="1.5pt">
                <v:textbox>
                  <w:txbxContent>
                    <w:p w14:paraId="5DC111C6" w14:textId="0CC5C054" w:rsidR="00273495" w:rsidRDefault="00273495" w:rsidP="00273495">
                      <w:pPr>
                        <w:jc w:val="center"/>
                      </w:pPr>
                      <w:r>
                        <w:t xml:space="preserve">To calculate </w:t>
                      </w:r>
                      <w:r>
                        <w:t>days</w:t>
                      </w:r>
                      <w:r>
                        <w:t xml:space="preserve"> difference between two da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369A3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60406C1" wp14:editId="74F74DB6">
                <wp:simplePos x="0" y="0"/>
                <wp:positionH relativeFrom="column">
                  <wp:posOffset>495300</wp:posOffset>
                </wp:positionH>
                <wp:positionV relativeFrom="paragraph">
                  <wp:posOffset>-438150</wp:posOffset>
                </wp:positionV>
                <wp:extent cx="0" cy="241540"/>
                <wp:effectExtent l="19050" t="0" r="19050" b="2540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154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258FCA" id="Straight Connector 114" o:spid="_x0000_s1026" style="position:absolute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pt,-34.5pt" to="39pt,-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" strokecolor="black [3200]" strokeweight="2.25pt">
                <v:stroke joinstyle="miter"/>
              </v:line>
            </w:pict>
          </mc:Fallback>
        </mc:AlternateContent>
      </w:r>
      <w:r w:rsidR="006369A3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8FFEA8F" wp14:editId="07A53327">
                <wp:simplePos x="0" y="0"/>
                <wp:positionH relativeFrom="column">
                  <wp:posOffset>485775</wp:posOffset>
                </wp:positionH>
                <wp:positionV relativeFrom="paragraph">
                  <wp:posOffset>-438785</wp:posOffset>
                </wp:positionV>
                <wp:extent cx="4754245" cy="8255"/>
                <wp:effectExtent l="19050" t="19050" r="8255" b="29845"/>
                <wp:wrapNone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754245" cy="825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D24A75" id="Straight Connector 112" o:spid="_x0000_s1026" style="position:absolute;flip:x 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.25pt,-34.55pt" to="412.6pt,-3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" strokecolor="black [3200]" strokeweight="2.25pt">
                <v:stroke joinstyle="miter"/>
              </v:line>
            </w:pict>
          </mc:Fallback>
        </mc:AlternateContent>
      </w:r>
      <w:r w:rsidR="006369A3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EE3DFB8" wp14:editId="6E1F3EC6">
                <wp:simplePos x="0" y="0"/>
                <wp:positionH relativeFrom="column">
                  <wp:posOffset>5229225</wp:posOffset>
                </wp:positionH>
                <wp:positionV relativeFrom="paragraph">
                  <wp:posOffset>-885825</wp:posOffset>
                </wp:positionV>
                <wp:extent cx="0" cy="439947"/>
                <wp:effectExtent l="19050" t="0" r="19050" b="36830"/>
                <wp:wrapNone/>
                <wp:docPr id="110" name="Straight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9947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44ECF4" id="Straight Connector 110" o:spid="_x0000_s1026" style="position:absolute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1.75pt,-69.75pt" to="411.75pt,-3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" strokecolor="black [3200]" strokeweight="2.25pt">
                <v:stroke joinstyle="miter"/>
              </v:line>
            </w:pict>
          </mc:Fallback>
        </mc:AlternateContent>
      </w:r>
      <w:r w:rsidR="00273495">
        <w:tab/>
      </w:r>
    </w:p>
    <w:sectPr w:rsidR="006369A3" w:rsidRPr="006369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8A8A4" w14:textId="77777777" w:rsidR="003D5BAD" w:rsidRDefault="003D5BAD" w:rsidP="00273495">
      <w:pPr>
        <w:spacing w:after="0" w:line="240" w:lineRule="auto"/>
      </w:pPr>
      <w:r>
        <w:separator/>
      </w:r>
    </w:p>
  </w:endnote>
  <w:endnote w:type="continuationSeparator" w:id="0">
    <w:p w14:paraId="652D40A4" w14:textId="77777777" w:rsidR="003D5BAD" w:rsidRDefault="003D5BAD" w:rsidP="002734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380A2" w14:textId="77777777" w:rsidR="003D5BAD" w:rsidRDefault="003D5BAD" w:rsidP="00273495">
      <w:pPr>
        <w:spacing w:after="0" w:line="240" w:lineRule="auto"/>
      </w:pPr>
      <w:r>
        <w:separator/>
      </w:r>
    </w:p>
  </w:footnote>
  <w:footnote w:type="continuationSeparator" w:id="0">
    <w:p w14:paraId="2EA44B5F" w14:textId="77777777" w:rsidR="003D5BAD" w:rsidRDefault="003D5BAD" w:rsidP="002734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sTQwNTE0tjSztDBX0lEKTi0uzszPAykwrAUAJrlzYywAAAA="/>
  </w:docVars>
  <w:rsids>
    <w:rsidRoot w:val="00AE6C55"/>
    <w:rsid w:val="00052D6A"/>
    <w:rsid w:val="000A2BC1"/>
    <w:rsid w:val="00162EB2"/>
    <w:rsid w:val="001668B8"/>
    <w:rsid w:val="00243C9F"/>
    <w:rsid w:val="00273495"/>
    <w:rsid w:val="002A6D34"/>
    <w:rsid w:val="003D4957"/>
    <w:rsid w:val="003D5BAD"/>
    <w:rsid w:val="003E41F3"/>
    <w:rsid w:val="004C68BF"/>
    <w:rsid w:val="005656CC"/>
    <w:rsid w:val="00583F20"/>
    <w:rsid w:val="00610A77"/>
    <w:rsid w:val="006369A3"/>
    <w:rsid w:val="00716FFD"/>
    <w:rsid w:val="0076018A"/>
    <w:rsid w:val="00AA3EA5"/>
    <w:rsid w:val="00AE6C55"/>
    <w:rsid w:val="00B47030"/>
    <w:rsid w:val="00C810E2"/>
    <w:rsid w:val="00DD4FD6"/>
    <w:rsid w:val="00E53974"/>
    <w:rsid w:val="00E72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E9BB6"/>
  <w15:chartTrackingRefBased/>
  <w15:docId w15:val="{F3E859CA-9476-4556-AC43-1667C93C3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C55"/>
    <w:pPr>
      <w:spacing w:after="160" w:line="25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62EB2"/>
    <w:pPr>
      <w:keepNext/>
      <w:keepLines/>
      <w:spacing w:before="240" w:after="0" w:line="259" w:lineRule="auto"/>
      <w:outlineLvl w:val="0"/>
    </w:pPr>
    <w:rPr>
      <w:rFonts w:ascii="Calibri Light" w:eastAsia="Times New Roman" w:hAnsi="Calibri Light" w:cs="Times New Roman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62EB2"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uppressAutoHyphens/>
      <w:spacing w:after="0" w:line="240" w:lineRule="auto"/>
      <w:outlineLvl w:val="1"/>
    </w:pPr>
    <w:rPr>
      <w:rFonts w:ascii="CG Times" w:eastAsia="Times New Roman" w:hAnsi="CG Times" w:cs="Times New Roman"/>
      <w:b/>
      <w:snapToGrid w:val="0"/>
      <w:sz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162EB2"/>
    <w:pPr>
      <w:keepNext/>
      <w:spacing w:after="0" w:line="240" w:lineRule="auto"/>
      <w:jc w:val="center"/>
      <w:outlineLvl w:val="2"/>
    </w:pPr>
    <w:rPr>
      <w:rFonts w:eastAsia="Times New Roman"/>
      <w:b/>
      <w:szCs w:val="24"/>
    </w:rPr>
  </w:style>
  <w:style w:type="paragraph" w:styleId="Heading4">
    <w:name w:val="heading 4"/>
    <w:basedOn w:val="Normal"/>
    <w:next w:val="Normal"/>
    <w:link w:val="Heading4Char"/>
    <w:qFormat/>
    <w:rsid w:val="00162EB2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color w:val="000000"/>
      <w:sz w:val="28"/>
      <w:szCs w:val="24"/>
    </w:rPr>
  </w:style>
  <w:style w:type="paragraph" w:styleId="Heading5">
    <w:name w:val="heading 5"/>
    <w:basedOn w:val="Normal"/>
    <w:next w:val="Normal"/>
    <w:link w:val="Heading5Char"/>
    <w:qFormat/>
    <w:rsid w:val="00162EB2"/>
    <w:pPr>
      <w:keepNext/>
      <w:spacing w:after="0" w:line="240" w:lineRule="auto"/>
      <w:jc w:val="center"/>
      <w:outlineLvl w:val="4"/>
    </w:pPr>
    <w:rPr>
      <w:rFonts w:eastAsia="Times New Roman"/>
      <w:b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62EB2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Heading2Char">
    <w:name w:val="Heading 2 Char"/>
    <w:link w:val="Heading2"/>
    <w:rsid w:val="00162EB2"/>
    <w:rPr>
      <w:rFonts w:ascii="CG Times" w:eastAsia="Times New Roman" w:hAnsi="CG Times" w:cs="Times New Roman"/>
      <w:b/>
      <w:snapToGrid w:val="0"/>
      <w:sz w:val="24"/>
      <w:u w:val="single"/>
    </w:rPr>
  </w:style>
  <w:style w:type="character" w:customStyle="1" w:styleId="Heading3Char">
    <w:name w:val="Heading 3 Char"/>
    <w:link w:val="Heading3"/>
    <w:rsid w:val="00162EB2"/>
    <w:rPr>
      <w:rFonts w:eastAsia="Times New Roman"/>
      <w:b/>
      <w:szCs w:val="24"/>
    </w:rPr>
  </w:style>
  <w:style w:type="character" w:customStyle="1" w:styleId="Heading4Char">
    <w:name w:val="Heading 4 Char"/>
    <w:link w:val="Heading4"/>
    <w:rsid w:val="00162EB2"/>
    <w:rPr>
      <w:rFonts w:ascii="Times New Roman" w:eastAsia="Times New Roman" w:hAnsi="Times New Roman" w:cs="Times New Roman"/>
      <w:color w:val="000000"/>
      <w:sz w:val="28"/>
      <w:szCs w:val="24"/>
    </w:rPr>
  </w:style>
  <w:style w:type="character" w:customStyle="1" w:styleId="Heading5Char">
    <w:name w:val="Heading 5 Char"/>
    <w:link w:val="Heading5"/>
    <w:rsid w:val="00162EB2"/>
    <w:rPr>
      <w:rFonts w:eastAsia="Times New Roman"/>
      <w:b/>
      <w:color w:val="FFFFF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62EB2"/>
    <w:pPr>
      <w:spacing w:line="259" w:lineRule="auto"/>
    </w:pPr>
    <w:rPr>
      <w:b/>
      <w:bCs/>
    </w:rPr>
  </w:style>
  <w:style w:type="paragraph" w:styleId="Title">
    <w:name w:val="Title"/>
    <w:basedOn w:val="Normal"/>
    <w:link w:val="TitleChar"/>
    <w:qFormat/>
    <w:rsid w:val="00162EB2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TitleChar">
    <w:name w:val="Title Char"/>
    <w:link w:val="Title"/>
    <w:rsid w:val="00162EB2"/>
    <w:rPr>
      <w:rFonts w:ascii="Times New Roman" w:eastAsia="Times New Roman" w:hAnsi="Times New Roman" w:cs="Times New Roman"/>
      <w:b/>
      <w:sz w:val="28"/>
    </w:rPr>
  </w:style>
  <w:style w:type="paragraph" w:styleId="Subtitle">
    <w:name w:val="Subtitle"/>
    <w:basedOn w:val="Title"/>
    <w:next w:val="BodyText"/>
    <w:link w:val="SubtitleChar"/>
    <w:qFormat/>
    <w:rsid w:val="00162EB2"/>
    <w:pPr>
      <w:keepNext/>
      <w:keepLines/>
      <w:spacing w:before="60" w:after="120" w:line="340" w:lineRule="atLeast"/>
      <w:jc w:val="left"/>
    </w:pPr>
    <w:rPr>
      <w:rFonts w:ascii="Arial" w:hAnsi="Arial"/>
      <w:b w:val="0"/>
      <w:spacing w:val="-16"/>
      <w:kern w:val="28"/>
      <w:sz w:val="32"/>
    </w:rPr>
  </w:style>
  <w:style w:type="character" w:customStyle="1" w:styleId="SubtitleChar">
    <w:name w:val="Subtitle Char"/>
    <w:link w:val="Subtitle"/>
    <w:rsid w:val="00162EB2"/>
    <w:rPr>
      <w:rFonts w:eastAsia="Times New Roman" w:cs="Times New Roman"/>
      <w:spacing w:val="-16"/>
      <w:kern w:val="28"/>
      <w:sz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162EB2"/>
    <w:pPr>
      <w:spacing w:after="120" w:line="259" w:lineRule="auto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62EB2"/>
  </w:style>
  <w:style w:type="paragraph" w:styleId="ListParagraph">
    <w:name w:val="List Paragraph"/>
    <w:basedOn w:val="Normal"/>
    <w:uiPriority w:val="34"/>
    <w:qFormat/>
    <w:rsid w:val="00162EB2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34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495"/>
  </w:style>
  <w:style w:type="paragraph" w:styleId="Footer">
    <w:name w:val="footer"/>
    <w:basedOn w:val="Normal"/>
    <w:link w:val="FooterChar"/>
    <w:uiPriority w:val="99"/>
    <w:unhideWhenUsed/>
    <w:rsid w:val="002734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4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2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 tripathi</dc:creator>
  <cp:keywords/>
  <dc:description/>
  <cp:lastModifiedBy>SHRIYANSH LAPTOP</cp:lastModifiedBy>
  <cp:revision>2</cp:revision>
  <dcterms:created xsi:type="dcterms:W3CDTF">2018-12-02T18:30:00Z</dcterms:created>
  <dcterms:modified xsi:type="dcterms:W3CDTF">2021-07-05T18:07:00Z</dcterms:modified>
</cp:coreProperties>
</file>